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D77DA" w14:textId="77777777" w:rsidR="004B2F4F" w:rsidRPr="002A56FA" w:rsidRDefault="004B2F4F" w:rsidP="00DE726E">
      <w:pPr>
        <w:spacing w:after="0" w:line="276" w:lineRule="auto"/>
        <w:contextualSpacing/>
        <w:rPr>
          <w:rFonts w:ascii="Aptos" w:hAnsi="Aptos" w:cs="Arial"/>
          <w:lang w:val="en-GB"/>
        </w:rPr>
      </w:pPr>
    </w:p>
    <w:p w14:paraId="73848868" w14:textId="77777777" w:rsidR="00CE2AFB" w:rsidRPr="002A56FA" w:rsidRDefault="00CE2AFB" w:rsidP="00DE726E">
      <w:pPr>
        <w:spacing w:after="0" w:line="276" w:lineRule="auto"/>
        <w:contextualSpacing/>
        <w:jc w:val="center"/>
        <w:rPr>
          <w:rFonts w:ascii="Aptos" w:hAnsi="Aptos" w:cs="Arial"/>
          <w:b/>
          <w:bCs/>
          <w:lang w:val="en-GB"/>
        </w:rPr>
      </w:pPr>
    </w:p>
    <w:p w14:paraId="0B33D3B9" w14:textId="0C707E18" w:rsidR="009E75FB" w:rsidRPr="002A56FA" w:rsidRDefault="009E75FB" w:rsidP="00DE726E">
      <w:pPr>
        <w:spacing w:after="0" w:line="276" w:lineRule="auto"/>
        <w:contextualSpacing/>
        <w:jc w:val="center"/>
        <w:rPr>
          <w:rFonts w:ascii="Aptos" w:hAnsi="Aptos" w:cs="Arial"/>
          <w:b/>
          <w:bCs/>
          <w:lang w:val="en-GB"/>
        </w:rPr>
      </w:pPr>
      <w:r w:rsidRPr="002A56FA">
        <w:rPr>
          <w:rFonts w:ascii="Aptos" w:hAnsi="Aptos" w:cs="Arial"/>
          <w:b/>
          <w:bCs/>
          <w:lang w:val="en-GB"/>
        </w:rPr>
        <w:t xml:space="preserve">DECLARATION OF COMPLIANCE WITH REQUIREMENTS </w:t>
      </w:r>
      <w:r w:rsidR="00E34E40">
        <w:rPr>
          <w:rFonts w:ascii="Aptos" w:hAnsi="Aptos" w:cs="Arial"/>
          <w:b/>
          <w:bCs/>
          <w:lang w:val="en-GB"/>
        </w:rPr>
        <w:t>FOR MEMBERSHIP OF A DOCTORAL THESIS EXAMINATION COMMITTEE</w:t>
      </w:r>
      <w:r w:rsidR="00656510" w:rsidRPr="002A56FA">
        <w:rPr>
          <w:rFonts w:ascii="Aptos" w:hAnsi="Aptos" w:cs="Arial"/>
          <w:b/>
          <w:bCs/>
          <w:lang w:val="en-GB"/>
        </w:rPr>
        <w:t xml:space="preserve"> </w:t>
      </w:r>
    </w:p>
    <w:p w14:paraId="200F3A9C" w14:textId="77777777" w:rsidR="001A7144" w:rsidRPr="002A56FA" w:rsidRDefault="001A7144" w:rsidP="00DE726E">
      <w:pPr>
        <w:spacing w:after="0" w:line="276" w:lineRule="auto"/>
        <w:contextualSpacing/>
        <w:jc w:val="center"/>
        <w:rPr>
          <w:rFonts w:ascii="Aptos" w:hAnsi="Aptos" w:cs="Arial"/>
          <w:b/>
          <w:bCs/>
          <w:lang w:val="en-GB"/>
        </w:rPr>
      </w:pPr>
      <w:bookmarkStart w:id="0" w:name="_GoBack"/>
      <w:bookmarkEnd w:id="0"/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9E75FB" w:rsidRPr="002A56FA" w14:paraId="0D6C0882" w14:textId="77777777" w:rsidTr="0038433E">
        <w:trPr>
          <w:jc w:val="center"/>
        </w:trPr>
        <w:tc>
          <w:tcPr>
            <w:tcW w:w="2123" w:type="dxa"/>
            <w:vAlign w:val="center"/>
          </w:tcPr>
          <w:p w14:paraId="1C880934" w14:textId="2FA2B197" w:rsidR="009E75FB" w:rsidRPr="002A56FA" w:rsidRDefault="00F00923" w:rsidP="00DE726E">
            <w:pPr>
              <w:spacing w:line="276" w:lineRule="auto"/>
              <w:contextualSpacing/>
              <w:rPr>
                <w:rFonts w:ascii="Aptos" w:hAnsi="Aptos" w:cs="Arial"/>
                <w:b/>
                <w:bCs/>
                <w:lang w:val="en-GB"/>
              </w:rPr>
            </w:pPr>
            <w:r w:rsidRPr="002A56FA">
              <w:rPr>
                <w:rFonts w:ascii="Aptos" w:hAnsi="Aptos" w:cs="Arial"/>
                <w:b/>
                <w:bCs/>
                <w:lang w:val="en-GB"/>
              </w:rPr>
              <w:t>First name(s) and surname</w:t>
            </w:r>
            <w:r w:rsidR="00FF52D3" w:rsidRPr="002A56FA">
              <w:rPr>
                <w:rFonts w:ascii="Aptos" w:hAnsi="Aptos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ptos" w:hAnsi="Aptos" w:cs="Arial"/>
              <w:lang w:val="en-GB"/>
            </w:rPr>
            <w:id w:val="-349876867"/>
            <w:placeholder>
              <w:docPart w:val="5FFD5EC7F6CA4A6D8285C8F02EBF8927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29D5E2D7" w14:textId="77777777" w:rsidR="009E75FB" w:rsidRPr="002A56FA" w:rsidRDefault="009E75FB" w:rsidP="00DE726E">
                <w:pPr>
                  <w:spacing w:line="276" w:lineRule="auto"/>
                  <w:contextualSpacing/>
                  <w:rPr>
                    <w:rFonts w:ascii="Aptos" w:hAnsi="Aptos" w:cs="Arial"/>
                    <w:lang w:val="en-GB"/>
                  </w:rPr>
                </w:pPr>
                <w:r w:rsidRPr="002A56FA">
                  <w:rPr>
                    <w:rStyle w:val="Textodelmarcadordeposicin"/>
                    <w:rFonts w:ascii="Aptos" w:hAnsi="Aptos" w:cs="Arial"/>
                    <w:lang w:val="en-GB"/>
                  </w:rPr>
                  <w:t>Click or tap here to write text.</w:t>
                </w:r>
              </w:p>
            </w:tc>
          </w:sdtContent>
        </w:sdt>
      </w:tr>
      <w:tr w:rsidR="009E75FB" w:rsidRPr="002A56FA" w14:paraId="46539D2B" w14:textId="77777777" w:rsidTr="0038433E">
        <w:trPr>
          <w:jc w:val="center"/>
        </w:trPr>
        <w:tc>
          <w:tcPr>
            <w:tcW w:w="2123" w:type="dxa"/>
            <w:vAlign w:val="center"/>
          </w:tcPr>
          <w:p w14:paraId="048F11C3" w14:textId="0F83A83A" w:rsidR="009E75FB" w:rsidRPr="002A56FA" w:rsidRDefault="009E75FB" w:rsidP="00DE726E">
            <w:pPr>
              <w:spacing w:line="276" w:lineRule="auto"/>
              <w:contextualSpacing/>
              <w:rPr>
                <w:rFonts w:ascii="Aptos" w:hAnsi="Aptos" w:cs="Arial"/>
                <w:b/>
                <w:bCs/>
                <w:lang w:val="en-GB"/>
              </w:rPr>
            </w:pPr>
            <w:r w:rsidRPr="002A56FA">
              <w:rPr>
                <w:rFonts w:ascii="Aptos" w:hAnsi="Aptos" w:cs="Arial"/>
                <w:b/>
                <w:bCs/>
                <w:lang w:val="en-GB"/>
              </w:rPr>
              <w:t>NIF/Passport</w:t>
            </w:r>
            <w:r w:rsidR="00FF52D3" w:rsidRPr="002A56FA">
              <w:rPr>
                <w:rFonts w:ascii="Aptos" w:hAnsi="Aptos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ptos" w:hAnsi="Aptos" w:cs="Arial"/>
              <w:lang w:val="en-GB"/>
            </w:rPr>
            <w:tag w:val="xxxx"/>
            <w:id w:val="1705357711"/>
            <w:placeholder>
              <w:docPart w:val="5A24575F77324709A4DADF3E929BCA13"/>
            </w:placeholder>
            <w:showingPlcHdr/>
          </w:sdtPr>
          <w:sdtEndPr/>
          <w:sdtContent>
            <w:sdt>
              <w:sdtPr>
                <w:rPr>
                  <w:rFonts w:ascii="Aptos" w:hAnsi="Aptos" w:cs="Arial"/>
                  <w:lang w:val="en-GB"/>
                </w:rPr>
                <w:id w:val="1127901671"/>
                <w:placeholder>
                  <w:docPart w:val="5A24575F77324709A4DADF3E929BCA13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7FA91198" w14:textId="77777777" w:rsidR="009E75FB" w:rsidRPr="002A56FA" w:rsidRDefault="009E75FB" w:rsidP="00DE726E">
                    <w:pPr>
                      <w:spacing w:line="276" w:lineRule="auto"/>
                      <w:contextualSpacing/>
                      <w:rPr>
                        <w:rFonts w:ascii="Aptos" w:hAnsi="Aptos" w:cs="Arial"/>
                        <w:lang w:val="en-GB"/>
                      </w:rPr>
                    </w:pPr>
                    <w:r w:rsidRPr="002A56FA">
                      <w:rPr>
                        <w:rStyle w:val="Textodelmarcadordeposicin"/>
                        <w:rFonts w:ascii="Aptos" w:hAnsi="Aptos" w:cs="Arial"/>
                        <w:lang w:val="en-GB"/>
                      </w:rPr>
                      <w:t>Click or tap here to write text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414F76C" w14:textId="225575AB" w:rsidR="009E75FB" w:rsidRPr="002A56FA" w:rsidRDefault="009E75FB" w:rsidP="00DE726E">
            <w:pPr>
              <w:spacing w:line="276" w:lineRule="auto"/>
              <w:contextualSpacing/>
              <w:rPr>
                <w:rFonts w:ascii="Aptos" w:hAnsi="Aptos" w:cs="Arial"/>
                <w:b/>
                <w:bCs/>
                <w:lang w:val="en-GB"/>
              </w:rPr>
            </w:pPr>
            <w:r w:rsidRPr="002A56FA">
              <w:rPr>
                <w:rFonts w:ascii="Aptos" w:hAnsi="Aptos" w:cs="Arial"/>
                <w:b/>
                <w:bCs/>
                <w:lang w:val="en-GB"/>
              </w:rPr>
              <w:t>Email</w:t>
            </w:r>
            <w:r w:rsidR="00627E22" w:rsidRPr="002A56FA">
              <w:rPr>
                <w:rFonts w:ascii="Aptos" w:hAnsi="Aptos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ptos" w:hAnsi="Aptos" w:cs="Arial"/>
              <w:lang w:val="en-GB"/>
            </w:rPr>
            <w:id w:val="-717350108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03649FD0" w14:textId="77777777" w:rsidR="009E75FB" w:rsidRPr="002A56FA" w:rsidRDefault="009E75FB" w:rsidP="00DE726E">
                <w:pPr>
                  <w:spacing w:line="276" w:lineRule="auto"/>
                  <w:contextualSpacing/>
                  <w:rPr>
                    <w:rFonts w:ascii="Aptos" w:hAnsi="Aptos" w:cs="Arial"/>
                    <w:lang w:val="en-GB"/>
                  </w:rPr>
                </w:pPr>
                <w:r w:rsidRPr="002A56FA">
                  <w:rPr>
                    <w:rStyle w:val="Textodelmarcadordeposicin"/>
                    <w:rFonts w:ascii="Aptos" w:hAnsi="Aptos" w:cs="Arial"/>
                    <w:lang w:val="en-GB"/>
                  </w:rPr>
                  <w:t>Click or tap here to write text.</w:t>
                </w:r>
              </w:p>
            </w:tc>
          </w:sdtContent>
        </w:sdt>
      </w:tr>
      <w:tr w:rsidR="009E75FB" w:rsidRPr="002A56FA" w14:paraId="2E9D5358" w14:textId="77777777" w:rsidTr="0038433E">
        <w:trPr>
          <w:jc w:val="center"/>
        </w:trPr>
        <w:tc>
          <w:tcPr>
            <w:tcW w:w="2123" w:type="dxa"/>
            <w:vAlign w:val="center"/>
          </w:tcPr>
          <w:p w14:paraId="10C153B7" w14:textId="7048E96E" w:rsidR="009E75FB" w:rsidRPr="002A56FA" w:rsidRDefault="00F00923" w:rsidP="00DE726E">
            <w:pPr>
              <w:spacing w:line="276" w:lineRule="auto"/>
              <w:contextualSpacing/>
              <w:rPr>
                <w:rFonts w:ascii="Aptos" w:hAnsi="Aptos" w:cs="Arial"/>
                <w:b/>
                <w:bCs/>
                <w:lang w:val="en-GB"/>
              </w:rPr>
            </w:pPr>
            <w:r w:rsidRPr="002A56FA">
              <w:rPr>
                <w:rFonts w:ascii="Aptos" w:hAnsi="Aptos" w:cs="Arial"/>
                <w:b/>
                <w:bCs/>
                <w:lang w:val="en-GB"/>
              </w:rPr>
              <w:t>Doctorate from</w:t>
            </w:r>
            <w:r w:rsidR="00E34E40">
              <w:rPr>
                <w:rFonts w:ascii="Aptos" w:hAnsi="Aptos" w:cs="Arial"/>
                <w:b/>
                <w:bCs/>
                <w:lang w:val="en-GB"/>
              </w:rPr>
              <w:t xml:space="preserve"> the University</w:t>
            </w:r>
            <w:r w:rsidR="00627E22" w:rsidRPr="002A56FA">
              <w:rPr>
                <w:rFonts w:ascii="Aptos" w:hAnsi="Aptos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ptos" w:hAnsi="Aptos" w:cs="Arial"/>
              <w:lang w:val="en-GB"/>
            </w:rPr>
            <w:id w:val="1294486869"/>
            <w:placeholder>
              <w:docPart w:val="65BF33FB7EE242C990957EBF58CADE1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63B545D5" w14:textId="77777777" w:rsidR="009E75FB" w:rsidRPr="002A56FA" w:rsidRDefault="009E75FB" w:rsidP="00DE726E">
                <w:pPr>
                  <w:spacing w:line="276" w:lineRule="auto"/>
                  <w:contextualSpacing/>
                  <w:rPr>
                    <w:rFonts w:ascii="Aptos" w:hAnsi="Aptos" w:cs="Arial"/>
                    <w:lang w:val="en-GB"/>
                  </w:rPr>
                </w:pPr>
                <w:r w:rsidRPr="002A56FA">
                  <w:rPr>
                    <w:rStyle w:val="Textodelmarcadordeposicin"/>
                    <w:rFonts w:ascii="Aptos" w:hAnsi="Aptos" w:cs="Arial"/>
                    <w:lang w:val="en-GB"/>
                  </w:rPr>
                  <w:t>Click or tap here to write text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3C44D89E" w14:textId="07B86C4B" w:rsidR="009E75FB" w:rsidRPr="002A56FA" w:rsidRDefault="00F00923" w:rsidP="00DE726E">
            <w:pPr>
              <w:spacing w:line="276" w:lineRule="auto"/>
              <w:contextualSpacing/>
              <w:rPr>
                <w:rFonts w:ascii="Aptos" w:hAnsi="Aptos" w:cs="Arial"/>
                <w:b/>
                <w:bCs/>
                <w:lang w:val="en-GB"/>
              </w:rPr>
            </w:pPr>
            <w:r w:rsidRPr="002A56FA">
              <w:rPr>
                <w:rFonts w:ascii="Aptos" w:hAnsi="Aptos" w:cs="Arial"/>
                <w:b/>
                <w:bCs/>
                <w:lang w:val="en-GB"/>
              </w:rPr>
              <w:t>Date of award</w:t>
            </w:r>
            <w:r w:rsidR="009E75FB" w:rsidRPr="002A56FA">
              <w:rPr>
                <w:rFonts w:ascii="Aptos" w:hAnsi="Aptos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ptos" w:hAnsi="Aptos" w:cs="Arial"/>
              <w:lang w:val="en-GB"/>
            </w:rPr>
            <w:id w:val="970251450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3836EFE1" w14:textId="77777777" w:rsidR="009E75FB" w:rsidRPr="002A56FA" w:rsidRDefault="009E75FB" w:rsidP="00DE726E">
                <w:pPr>
                  <w:spacing w:line="276" w:lineRule="auto"/>
                  <w:contextualSpacing/>
                  <w:rPr>
                    <w:rFonts w:ascii="Aptos" w:hAnsi="Aptos" w:cs="Arial"/>
                    <w:lang w:val="en-GB"/>
                  </w:rPr>
                </w:pPr>
                <w:r w:rsidRPr="002A56FA">
                  <w:rPr>
                    <w:rStyle w:val="Textodelmarcadordeposicin"/>
                    <w:rFonts w:ascii="Aptos" w:hAnsi="Aptos" w:cs="Arial"/>
                    <w:lang w:val="en-GB"/>
                  </w:rPr>
                  <w:t>Click or tap here to write text.</w:t>
                </w:r>
              </w:p>
            </w:tc>
          </w:sdtContent>
        </w:sdt>
      </w:tr>
    </w:tbl>
    <w:p w14:paraId="2EB49182" w14:textId="3E71E795" w:rsidR="005360FC" w:rsidRPr="002A56FA" w:rsidRDefault="005360FC" w:rsidP="00DE726E">
      <w:pPr>
        <w:spacing w:after="0" w:line="276" w:lineRule="auto"/>
        <w:contextualSpacing/>
        <w:rPr>
          <w:rFonts w:ascii="Aptos" w:hAnsi="Aptos" w:cs="Arial"/>
          <w:lang w:val="en-GB"/>
        </w:rPr>
      </w:pPr>
    </w:p>
    <w:p w14:paraId="32CE04E3" w14:textId="77777777" w:rsidR="00CE2AFB" w:rsidRPr="002A56FA" w:rsidRDefault="00CE2AFB" w:rsidP="00DE726E">
      <w:pPr>
        <w:spacing w:after="0" w:line="276" w:lineRule="auto"/>
        <w:contextualSpacing/>
        <w:rPr>
          <w:rFonts w:ascii="Aptos" w:hAnsi="Aptos" w:cs="Arial"/>
          <w:lang w:val="en-GB"/>
        </w:rPr>
      </w:pPr>
    </w:p>
    <w:p w14:paraId="5FC0E0DE" w14:textId="77777777" w:rsidR="001A7144" w:rsidRPr="002A56FA" w:rsidRDefault="001A7144" w:rsidP="00DE726E">
      <w:pPr>
        <w:spacing w:after="0" w:line="276" w:lineRule="auto"/>
        <w:contextualSpacing/>
        <w:rPr>
          <w:rFonts w:ascii="Aptos" w:hAnsi="Aptos" w:cs="Arial"/>
          <w:lang w:val="en-GB"/>
        </w:rPr>
      </w:pPr>
    </w:p>
    <w:p w14:paraId="5135BD3F" w14:textId="66004073" w:rsidR="009E75FB" w:rsidRPr="002A56FA" w:rsidRDefault="009E75FB" w:rsidP="00DE72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76" w:lineRule="auto"/>
        <w:contextualSpacing/>
        <w:jc w:val="both"/>
        <w:rPr>
          <w:rFonts w:ascii="Aptos" w:hAnsi="Aptos" w:cs="Arial"/>
          <w:lang w:val="en-GB"/>
        </w:rPr>
      </w:pPr>
      <w:r w:rsidRPr="002A56FA">
        <w:rPr>
          <w:rFonts w:ascii="Aptos" w:hAnsi="Aptos" w:cs="Arial"/>
          <w:b/>
          <w:bCs/>
          <w:lang w:val="en-GB"/>
        </w:rPr>
        <w:t xml:space="preserve">DECLARES </w:t>
      </w:r>
      <w:r w:rsidRPr="002A56FA">
        <w:rPr>
          <w:rFonts w:ascii="Aptos" w:hAnsi="Aptos" w:cs="Arial"/>
          <w:lang w:val="en-GB"/>
        </w:rPr>
        <w:t xml:space="preserve">that </w:t>
      </w:r>
      <w:r w:rsidR="009F692A" w:rsidRPr="002A56FA">
        <w:rPr>
          <w:rFonts w:ascii="Aptos" w:hAnsi="Aptos" w:cs="Arial"/>
          <w:lang w:val="en-GB"/>
        </w:rPr>
        <w:t xml:space="preserve">they meet </w:t>
      </w:r>
      <w:r w:rsidR="00F00923" w:rsidRPr="002A56FA">
        <w:rPr>
          <w:rFonts w:ascii="Aptos" w:hAnsi="Aptos" w:cs="Arial"/>
          <w:lang w:val="en-GB"/>
        </w:rPr>
        <w:t xml:space="preserve">one </w:t>
      </w:r>
      <w:r w:rsidRPr="002A56FA">
        <w:rPr>
          <w:rFonts w:ascii="Aptos" w:hAnsi="Aptos" w:cs="Arial"/>
          <w:lang w:val="en-GB"/>
        </w:rPr>
        <w:t xml:space="preserve">of the requirements required </w:t>
      </w:r>
      <w:r w:rsidR="00E34E40">
        <w:rPr>
          <w:rFonts w:ascii="Aptos" w:hAnsi="Aptos" w:cs="Arial"/>
          <w:lang w:val="en-GB"/>
        </w:rPr>
        <w:t>for</w:t>
      </w:r>
      <w:r w:rsidRPr="002A56FA">
        <w:rPr>
          <w:rFonts w:ascii="Aptos" w:hAnsi="Aptos" w:cs="Arial"/>
          <w:lang w:val="en-GB"/>
        </w:rPr>
        <w:t xml:space="preserve"> </w:t>
      </w:r>
      <w:r w:rsidR="00E34E40">
        <w:rPr>
          <w:rFonts w:ascii="Aptos" w:hAnsi="Aptos" w:cs="Arial"/>
          <w:b/>
          <w:bCs/>
          <w:lang w:val="en-GB"/>
        </w:rPr>
        <w:t xml:space="preserve">membership of a </w:t>
      </w:r>
      <w:r w:rsidR="00F00923" w:rsidRPr="002A56FA">
        <w:rPr>
          <w:rFonts w:ascii="Aptos" w:hAnsi="Aptos" w:cs="Arial"/>
          <w:lang w:val="en-GB"/>
        </w:rPr>
        <w:t xml:space="preserve">Doctoral </w:t>
      </w:r>
      <w:r w:rsidR="002D4799" w:rsidRPr="002A56FA">
        <w:rPr>
          <w:rFonts w:ascii="Aptos" w:hAnsi="Aptos" w:cs="Arial"/>
          <w:b/>
          <w:bCs/>
          <w:lang w:val="en-GB"/>
        </w:rPr>
        <w:t xml:space="preserve">Thesis </w:t>
      </w:r>
      <w:r w:rsidR="00E34E40">
        <w:rPr>
          <w:rFonts w:ascii="Aptos" w:hAnsi="Aptos" w:cs="Arial"/>
          <w:b/>
          <w:bCs/>
          <w:lang w:val="en-GB"/>
        </w:rPr>
        <w:t>Examination Comiittee</w:t>
      </w:r>
      <w:r w:rsidR="002D4799" w:rsidRPr="002A56FA">
        <w:rPr>
          <w:rFonts w:ascii="Aptos" w:hAnsi="Aptos" w:cs="Arial"/>
          <w:b/>
          <w:bCs/>
          <w:lang w:val="en-GB"/>
        </w:rPr>
        <w:t xml:space="preserve"> </w:t>
      </w:r>
      <w:r w:rsidR="00F00923" w:rsidRPr="002A56FA">
        <w:rPr>
          <w:rFonts w:ascii="Aptos" w:hAnsi="Aptos" w:cs="Arial"/>
          <w:lang w:val="en-GB"/>
        </w:rPr>
        <w:t xml:space="preserve">in accordance with </w:t>
      </w:r>
      <w:r w:rsidRPr="002A56FA">
        <w:rPr>
          <w:rFonts w:ascii="Aptos" w:hAnsi="Aptos" w:cs="Arial"/>
          <w:lang w:val="en-GB"/>
        </w:rPr>
        <w:t>Royal Decree 576/2023</w:t>
      </w:r>
      <w:r w:rsidR="00F178E7" w:rsidRPr="002A56FA">
        <w:rPr>
          <w:rFonts w:ascii="Aptos" w:hAnsi="Aptos" w:cs="Arial"/>
          <w:lang w:val="en-GB"/>
        </w:rPr>
        <w:t xml:space="preserve">, which amends Royal Decree 99/2011 </w:t>
      </w:r>
      <w:r w:rsidRPr="002A56FA">
        <w:rPr>
          <w:rFonts w:ascii="Aptos" w:hAnsi="Aptos" w:cs="Arial"/>
          <w:lang w:val="en-GB"/>
        </w:rPr>
        <w:t>(</w:t>
      </w:r>
      <w:r w:rsidR="00F00923" w:rsidRPr="002A56FA">
        <w:rPr>
          <w:rFonts w:ascii="Aptos" w:hAnsi="Aptos" w:cs="Arial"/>
          <w:lang w:val="en-GB"/>
        </w:rPr>
        <w:t xml:space="preserve">please indicate </w:t>
      </w:r>
      <w:r w:rsidRPr="002A56FA">
        <w:rPr>
          <w:rFonts w:ascii="Aptos" w:hAnsi="Aptos" w:cs="Arial"/>
          <w:lang w:val="en-GB"/>
        </w:rPr>
        <w:t>the relevant one</w:t>
      </w:r>
      <w:r w:rsidR="00F00923" w:rsidRPr="002A56FA">
        <w:rPr>
          <w:rFonts w:ascii="Aptos" w:hAnsi="Aptos" w:cs="Arial"/>
          <w:lang w:val="en-GB"/>
        </w:rPr>
        <w:t>(</w:t>
      </w:r>
      <w:r w:rsidRPr="002A56FA">
        <w:rPr>
          <w:rFonts w:ascii="Aptos" w:hAnsi="Aptos" w:cs="Arial"/>
          <w:lang w:val="en-GB"/>
        </w:rPr>
        <w:t>s)):</w:t>
      </w:r>
    </w:p>
    <w:p w14:paraId="7D64757F" w14:textId="249E566D" w:rsidR="006D4788" w:rsidRPr="002A56FA" w:rsidRDefault="006D4788" w:rsidP="00DE726E">
      <w:pPr>
        <w:spacing w:after="0" w:line="276" w:lineRule="auto"/>
        <w:contextualSpacing/>
        <w:jc w:val="both"/>
        <w:rPr>
          <w:rFonts w:ascii="Aptos" w:hAnsi="Aptos" w:cs="Arial"/>
          <w:b/>
          <w:bCs/>
          <w:lang w:val="en-GB"/>
        </w:rPr>
      </w:pPr>
    </w:p>
    <w:p w14:paraId="362CD943" w14:textId="13757E31" w:rsidR="00B6750B" w:rsidRPr="002A56FA" w:rsidRDefault="00B6750B" w:rsidP="00DE726E">
      <w:pPr>
        <w:spacing w:after="0" w:line="276" w:lineRule="auto"/>
        <w:contextualSpacing/>
        <w:jc w:val="both"/>
        <w:rPr>
          <w:rFonts w:ascii="Aptos" w:hAnsi="Aptos" w:cs="Arial"/>
          <w:lang w:val="en-GB"/>
        </w:rPr>
      </w:pPr>
      <w:r w:rsidRPr="002A56FA">
        <w:rPr>
          <w:rFonts w:ascii="Aptos" w:hAnsi="Aptos" w:cs="Arial"/>
          <w:b/>
          <w:bCs/>
          <w:lang w:val="en-GB"/>
        </w:rPr>
        <w:t xml:space="preserve">A) </w:t>
      </w:r>
      <w:r w:rsidR="00F00923" w:rsidRPr="002A56FA">
        <w:rPr>
          <w:rFonts w:ascii="Aptos" w:hAnsi="Aptos" w:cs="Arial"/>
          <w:b/>
          <w:bCs/>
          <w:lang w:val="en-GB"/>
        </w:rPr>
        <w:t>A Spanish or foreign doctor who is employed at any university, centre or institution</w:t>
      </w:r>
      <w:r w:rsidRPr="002A56FA">
        <w:rPr>
          <w:rFonts w:ascii="Aptos" w:hAnsi="Aptos" w:cs="Arial"/>
          <w:lang w:val="en-GB"/>
        </w:rPr>
        <w:t>:</w:t>
      </w:r>
    </w:p>
    <w:p w14:paraId="4C210FD1" w14:textId="77777777" w:rsidR="001A7144" w:rsidRPr="002A56FA" w:rsidRDefault="001A7144" w:rsidP="00DE726E">
      <w:pPr>
        <w:spacing w:after="0" w:line="276" w:lineRule="auto"/>
        <w:contextualSpacing/>
        <w:jc w:val="both"/>
        <w:rPr>
          <w:rFonts w:ascii="Aptos" w:hAnsi="Aptos" w:cs="Arial"/>
          <w:lang w:val="en-GB"/>
        </w:rPr>
      </w:pPr>
    </w:p>
    <w:p w14:paraId="4B34C4E6" w14:textId="5FA1699D" w:rsidR="00C35846" w:rsidRPr="002A56FA" w:rsidRDefault="00E34E40" w:rsidP="00DE726E">
      <w:pPr>
        <w:shd w:val="clear" w:color="auto" w:fill="FFFFFF" w:themeFill="background1"/>
        <w:spacing w:after="0" w:line="276" w:lineRule="auto"/>
        <w:contextualSpacing/>
        <w:jc w:val="both"/>
        <w:rPr>
          <w:rFonts w:ascii="Aptos" w:hAnsi="Aptos" w:cs="Arial"/>
          <w:lang w:val="en-GB"/>
        </w:rPr>
      </w:pPr>
      <w:sdt>
        <w:sdtPr>
          <w:rPr>
            <w:rFonts w:ascii="Aptos" w:hAnsi="Aptos" w:cs="Arial"/>
            <w:lang w:val="en-GB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1AC4" w:rsidRPr="002A56FA">
            <w:rPr>
              <w:rFonts w:ascii="Aptos" w:eastAsia="MS Gothic" w:hAnsi="Aptos" w:cs="Arial"/>
              <w:lang w:val="en-GB"/>
            </w:rPr>
            <w:t xml:space="preserve">☐ </w:t>
          </w:r>
        </w:sdtContent>
      </w:sdt>
      <w:r w:rsidR="00F00923" w:rsidRPr="002A56FA">
        <w:rPr>
          <w:rFonts w:ascii="Aptos" w:hAnsi="Aptos" w:cs="Arial"/>
          <w:lang w:val="en-GB"/>
        </w:rPr>
        <w:t xml:space="preserve">To have been recognised with at least one </w:t>
      </w:r>
      <w:r w:rsidR="002A56FA" w:rsidRPr="002A56FA">
        <w:rPr>
          <w:rFonts w:ascii="Aptos" w:hAnsi="Aptos" w:cs="Arial"/>
          <w:lang w:val="en-GB"/>
        </w:rPr>
        <w:t>six-year period</w:t>
      </w:r>
      <w:r w:rsidR="00F00923" w:rsidRPr="002A56FA">
        <w:rPr>
          <w:rFonts w:ascii="Aptos" w:hAnsi="Aptos" w:cs="Arial"/>
          <w:lang w:val="en-GB"/>
        </w:rPr>
        <w:t xml:space="preserve"> for </w:t>
      </w:r>
      <w:r w:rsidR="0057617E" w:rsidRPr="002A56FA">
        <w:rPr>
          <w:rFonts w:ascii="Aptos" w:hAnsi="Aptos" w:cs="Arial"/>
          <w:lang w:val="en-GB"/>
        </w:rPr>
        <w:t>research</w:t>
      </w:r>
      <w:r w:rsidR="00B6750B" w:rsidRPr="002A56FA">
        <w:rPr>
          <w:rFonts w:ascii="Aptos" w:hAnsi="Aptos" w:cs="Arial"/>
          <w:lang w:val="en-GB"/>
        </w:rPr>
        <w:t xml:space="preserve">. </w:t>
      </w:r>
    </w:p>
    <w:p w14:paraId="0A48DE37" w14:textId="77777777" w:rsidR="001A7144" w:rsidRPr="002A56FA" w:rsidRDefault="001A7144" w:rsidP="00DE726E">
      <w:pPr>
        <w:shd w:val="clear" w:color="auto" w:fill="FFFFFF" w:themeFill="background1"/>
        <w:spacing w:after="0" w:line="276" w:lineRule="auto"/>
        <w:contextualSpacing/>
        <w:jc w:val="both"/>
        <w:rPr>
          <w:rFonts w:ascii="Aptos" w:hAnsi="Aptos" w:cs="Arial"/>
          <w:lang w:val="en-GB"/>
        </w:rPr>
      </w:pPr>
    </w:p>
    <w:p w14:paraId="4C0488DF" w14:textId="582D9388" w:rsidR="00C35846" w:rsidRPr="002A56FA" w:rsidRDefault="00C35846" w:rsidP="00DE726E">
      <w:pPr>
        <w:shd w:val="clear" w:color="auto" w:fill="FFFFFF" w:themeFill="background1"/>
        <w:spacing w:after="0" w:line="276" w:lineRule="auto"/>
        <w:contextualSpacing/>
        <w:jc w:val="both"/>
        <w:rPr>
          <w:rFonts w:ascii="Aptos" w:hAnsi="Aptos" w:cs="Arial"/>
          <w:lang w:val="en-GB"/>
        </w:rPr>
      </w:pPr>
      <w:r w:rsidRPr="002A56FA">
        <w:rPr>
          <w:rFonts w:ascii="Aptos" w:hAnsi="Aptos" w:cs="Arial"/>
          <w:lang w:val="en-GB"/>
        </w:rPr>
        <w:tab/>
      </w:r>
      <w:r w:rsidR="00B6750B" w:rsidRPr="002A56FA">
        <w:rPr>
          <w:rFonts w:ascii="Aptos" w:hAnsi="Aptos" w:cs="Arial"/>
          <w:b/>
          <w:bCs/>
          <w:lang w:val="en-GB"/>
        </w:rPr>
        <w:t xml:space="preserve">No. of sexennia </w:t>
      </w:r>
      <w:r w:rsidR="00F00923" w:rsidRPr="002A56FA">
        <w:rPr>
          <w:rFonts w:ascii="Aptos" w:hAnsi="Aptos" w:cs="Arial"/>
          <w:b/>
          <w:bCs/>
          <w:lang w:val="en-GB"/>
        </w:rPr>
        <w:t>recognised</w:t>
      </w:r>
      <w:r w:rsidRPr="002A56FA">
        <w:rPr>
          <w:rFonts w:ascii="Aptos" w:hAnsi="Aptos" w:cs="Arial"/>
          <w:b/>
          <w:bCs/>
          <w:lang w:val="en-GB"/>
        </w:rPr>
        <w:t xml:space="preserve">: </w:t>
      </w:r>
      <w:sdt>
        <w:sdtPr>
          <w:rPr>
            <w:rFonts w:ascii="Aptos" w:hAnsi="Aptos" w:cs="Arial"/>
            <w:lang w:val="en-GB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2A56FA">
            <w:rPr>
              <w:rStyle w:val="Textodelmarcadordeposicin"/>
              <w:rFonts w:ascii="Aptos" w:hAnsi="Aptos" w:cs="Arial"/>
              <w:lang w:val="en-GB"/>
            </w:rPr>
            <w:t>Click or tap here to write text.</w:t>
          </w:r>
        </w:sdtContent>
      </w:sdt>
    </w:p>
    <w:p w14:paraId="33B98906" w14:textId="145DDA39" w:rsidR="00C35846" w:rsidRPr="002A56FA" w:rsidRDefault="00C35846" w:rsidP="00DE726E">
      <w:pPr>
        <w:shd w:val="clear" w:color="auto" w:fill="FFFFFF" w:themeFill="background1"/>
        <w:spacing w:after="0" w:line="276" w:lineRule="auto"/>
        <w:contextualSpacing/>
        <w:jc w:val="both"/>
        <w:rPr>
          <w:rFonts w:ascii="Aptos" w:hAnsi="Aptos" w:cs="Arial"/>
          <w:lang w:val="en-GB"/>
        </w:rPr>
      </w:pPr>
      <w:r w:rsidRPr="002A56FA">
        <w:rPr>
          <w:rFonts w:ascii="Aptos" w:hAnsi="Aptos" w:cs="Arial"/>
          <w:lang w:val="en-GB"/>
        </w:rPr>
        <w:tab/>
      </w:r>
      <w:r w:rsidR="00B6750B" w:rsidRPr="002A56FA">
        <w:rPr>
          <w:rFonts w:ascii="Aptos" w:hAnsi="Aptos" w:cs="Arial"/>
          <w:b/>
          <w:bCs/>
          <w:lang w:val="en-GB"/>
        </w:rPr>
        <w:t xml:space="preserve">Year </w:t>
      </w:r>
      <w:r w:rsidR="00F00923" w:rsidRPr="002A56FA">
        <w:rPr>
          <w:rFonts w:ascii="Aptos" w:hAnsi="Aptos" w:cs="Arial"/>
          <w:b/>
          <w:bCs/>
          <w:lang w:val="en-GB"/>
        </w:rPr>
        <w:t>of</w:t>
      </w:r>
      <w:r w:rsidR="00B6750B" w:rsidRPr="002A56FA">
        <w:rPr>
          <w:rFonts w:ascii="Aptos" w:hAnsi="Aptos" w:cs="Arial"/>
          <w:b/>
          <w:bCs/>
          <w:lang w:val="en-GB"/>
        </w:rPr>
        <w:t xml:space="preserve"> award </w:t>
      </w:r>
      <w:r w:rsidR="00F00923" w:rsidRPr="002A56FA">
        <w:rPr>
          <w:rFonts w:ascii="Aptos" w:hAnsi="Aptos" w:cs="Arial"/>
          <w:b/>
          <w:bCs/>
          <w:lang w:val="en-GB"/>
        </w:rPr>
        <w:t xml:space="preserve">of </w:t>
      </w:r>
      <w:r w:rsidR="00B6750B" w:rsidRPr="002A56FA">
        <w:rPr>
          <w:rFonts w:ascii="Aptos" w:hAnsi="Aptos" w:cs="Arial"/>
          <w:b/>
          <w:bCs/>
          <w:lang w:val="en-GB"/>
        </w:rPr>
        <w:t xml:space="preserve">the last </w:t>
      </w:r>
      <w:r w:rsidR="002A56FA" w:rsidRPr="002A56FA">
        <w:rPr>
          <w:rFonts w:ascii="Aptos" w:hAnsi="Aptos" w:cs="Arial"/>
          <w:b/>
          <w:bCs/>
          <w:lang w:val="en-GB"/>
        </w:rPr>
        <w:t>six-year</w:t>
      </w:r>
      <w:r w:rsidR="00B6750B" w:rsidRPr="002A56FA">
        <w:rPr>
          <w:rFonts w:ascii="Aptos" w:hAnsi="Aptos" w:cs="Arial"/>
          <w:b/>
          <w:bCs/>
          <w:lang w:val="en-GB"/>
        </w:rPr>
        <w:t xml:space="preserve"> period</w:t>
      </w:r>
      <w:r w:rsidRPr="002A56FA">
        <w:rPr>
          <w:rFonts w:ascii="Aptos" w:hAnsi="Aptos" w:cs="Arial"/>
          <w:b/>
          <w:bCs/>
          <w:lang w:val="en-GB"/>
        </w:rPr>
        <w:t xml:space="preserve">: </w:t>
      </w:r>
      <w:sdt>
        <w:sdtPr>
          <w:rPr>
            <w:rFonts w:ascii="Aptos" w:hAnsi="Aptos" w:cs="Arial"/>
            <w:lang w:val="en-GB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2A56FA">
            <w:rPr>
              <w:rStyle w:val="Textodelmarcadordeposicin"/>
              <w:rFonts w:ascii="Aptos" w:hAnsi="Aptos" w:cs="Arial"/>
              <w:lang w:val="en-GB"/>
            </w:rPr>
            <w:t>Click or tap here to write text.</w:t>
          </w:r>
        </w:sdtContent>
      </w:sdt>
    </w:p>
    <w:p w14:paraId="2BB64A78" w14:textId="77777777" w:rsidR="00627E22" w:rsidRPr="002A56FA" w:rsidRDefault="00627E22" w:rsidP="00DE726E">
      <w:pPr>
        <w:spacing w:after="0" w:line="276" w:lineRule="auto"/>
        <w:contextualSpacing/>
        <w:jc w:val="both"/>
        <w:rPr>
          <w:rFonts w:ascii="Aptos" w:hAnsi="Aptos" w:cs="Arial"/>
          <w:lang w:val="en-GB"/>
        </w:rPr>
      </w:pPr>
    </w:p>
    <w:p w14:paraId="0F69FB46" w14:textId="4EDBCEA3" w:rsidR="002D1AC4" w:rsidRPr="002A56FA" w:rsidRDefault="0084006D" w:rsidP="00DE726E">
      <w:pPr>
        <w:spacing w:after="0" w:line="276" w:lineRule="auto"/>
        <w:contextualSpacing/>
        <w:jc w:val="both"/>
        <w:rPr>
          <w:rFonts w:ascii="Aptos" w:hAnsi="Aptos" w:cs="Arial"/>
          <w:lang w:val="en-GB"/>
        </w:rPr>
      </w:pPr>
      <w:r w:rsidRPr="002A56FA">
        <w:rPr>
          <w:rFonts w:ascii="Aptos" w:hAnsi="Aptos" w:cs="Arial"/>
          <w:b/>
          <w:bCs/>
          <w:lang w:val="en-GB"/>
        </w:rPr>
        <w:t xml:space="preserve">B) </w:t>
      </w:r>
      <w:r w:rsidR="00F00923" w:rsidRPr="002A56FA">
        <w:rPr>
          <w:rFonts w:ascii="Aptos" w:hAnsi="Aptos" w:cs="Arial"/>
          <w:b/>
          <w:bCs/>
          <w:lang w:val="en-GB"/>
        </w:rPr>
        <w:t xml:space="preserve">A Spanish or foreign doctoral-level researcher employed at any university, centre or institution </w:t>
      </w:r>
      <w:r w:rsidR="007F190B" w:rsidRPr="002A56FA">
        <w:rPr>
          <w:rFonts w:ascii="Aptos" w:hAnsi="Aptos" w:cs="Arial"/>
          <w:b/>
          <w:bCs/>
          <w:lang w:val="en-GB"/>
        </w:rPr>
        <w:t xml:space="preserve">who does not hold any </w:t>
      </w:r>
      <w:r w:rsidR="002A56FA" w:rsidRPr="002A56FA">
        <w:rPr>
          <w:rFonts w:ascii="Aptos" w:hAnsi="Aptos" w:cs="Arial"/>
          <w:b/>
          <w:bCs/>
          <w:lang w:val="en-GB"/>
        </w:rPr>
        <w:t>six-year research period</w:t>
      </w:r>
      <w:r w:rsidR="007F190B" w:rsidRPr="002A56FA">
        <w:rPr>
          <w:rFonts w:ascii="Aptos" w:hAnsi="Aptos" w:cs="Arial"/>
          <w:b/>
          <w:bCs/>
          <w:lang w:val="en-GB"/>
        </w:rPr>
        <w:t xml:space="preserve">: </w:t>
      </w:r>
    </w:p>
    <w:p w14:paraId="14F172B0" w14:textId="77777777" w:rsidR="00C27748" w:rsidRPr="002A56FA" w:rsidRDefault="00C27748" w:rsidP="00DE726E">
      <w:pPr>
        <w:spacing w:after="0" w:line="276" w:lineRule="auto"/>
        <w:contextualSpacing/>
        <w:rPr>
          <w:rFonts w:ascii="Aptos" w:hAnsi="Aptos" w:cs="Arial"/>
          <w:b/>
          <w:bCs/>
          <w:lang w:val="en-GB"/>
        </w:rPr>
      </w:pPr>
    </w:p>
    <w:p w14:paraId="35FC12F2" w14:textId="6B2111CB" w:rsidR="008D31FC" w:rsidRPr="002A56FA" w:rsidRDefault="00E34E40" w:rsidP="00DE726E">
      <w:pPr>
        <w:spacing w:after="0" w:line="276" w:lineRule="auto"/>
        <w:contextualSpacing/>
        <w:jc w:val="both"/>
        <w:rPr>
          <w:rFonts w:ascii="Aptos" w:hAnsi="Aptos" w:cs="Arial"/>
          <w:lang w:val="en-GB"/>
        </w:rPr>
      </w:pPr>
      <w:sdt>
        <w:sdtPr>
          <w:rPr>
            <w:rFonts w:ascii="Aptos" w:hAnsi="Aptos" w:cs="Arial"/>
            <w:lang w:val="en-GB"/>
          </w:rPr>
          <w:id w:val="1919210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7748" w:rsidRPr="002A56FA">
            <w:rPr>
              <w:rFonts w:ascii="Aptos" w:eastAsia="MS Gothic" w:hAnsi="Aptos" w:cs="Arial"/>
              <w:lang w:val="en-GB"/>
            </w:rPr>
            <w:t xml:space="preserve">☐ </w:t>
          </w:r>
        </w:sdtContent>
      </w:sdt>
      <w:r w:rsidR="008D31FC" w:rsidRPr="002A56FA">
        <w:rPr>
          <w:rFonts w:ascii="Aptos" w:hAnsi="Aptos" w:cs="Arial"/>
          <w:lang w:val="en-GB"/>
        </w:rPr>
        <w:t xml:space="preserve"> Be the author or co-author of at least five contributions that meet the application criteria in</w:t>
      </w:r>
      <w:r w:rsidR="002A56FA" w:rsidRPr="002A56FA">
        <w:rPr>
          <w:rFonts w:ascii="Aptos" w:hAnsi="Aptos" w:cs="Arial"/>
          <w:lang w:val="en-GB"/>
        </w:rPr>
        <w:t xml:space="preserve"> ANECA's evaluation of six-year research period</w:t>
      </w:r>
      <w:r w:rsidR="008D31FC" w:rsidRPr="002A56FA">
        <w:rPr>
          <w:rFonts w:ascii="Aptos" w:hAnsi="Aptos" w:cs="Arial"/>
          <w:lang w:val="en-GB"/>
        </w:rPr>
        <w:t xml:space="preserve"> in the relevant field.</w:t>
      </w:r>
    </w:p>
    <w:p w14:paraId="0C2506E7" w14:textId="77777777" w:rsidR="00BC3D06" w:rsidRPr="002A56FA" w:rsidRDefault="00BC3D06" w:rsidP="00BC3D06">
      <w:pPr>
        <w:spacing w:after="0" w:line="240" w:lineRule="auto"/>
        <w:contextualSpacing/>
        <w:jc w:val="both"/>
        <w:rPr>
          <w:rFonts w:ascii="Arial" w:hAnsi="Arial" w:cs="Arial"/>
          <w:lang w:val="en-GB"/>
        </w:rPr>
      </w:pPr>
    </w:p>
    <w:p w14:paraId="5884A65D" w14:textId="77777777" w:rsidR="00BC3D06" w:rsidRPr="002A56FA" w:rsidRDefault="00BC3D06" w:rsidP="00BC3D06">
      <w:pPr>
        <w:spacing w:after="0" w:line="240" w:lineRule="auto"/>
        <w:contextualSpacing/>
        <w:jc w:val="both"/>
        <w:rPr>
          <w:rFonts w:ascii="Arial" w:hAnsi="Arial" w:cs="Arial"/>
          <w:lang w:val="en-GB"/>
        </w:rPr>
      </w:pPr>
      <w:r w:rsidRPr="002A56FA">
        <w:rPr>
          <w:rFonts w:ascii="Arial" w:hAnsi="Arial" w:cs="Arial"/>
          <w:lang w:val="en-GB"/>
        </w:rPr>
        <w:t>If they are research articles:</w:t>
      </w:r>
    </w:p>
    <w:p w14:paraId="73EF28DB" w14:textId="77777777" w:rsidR="00BC3D06" w:rsidRPr="002A56FA" w:rsidRDefault="00BC3D06" w:rsidP="00BC3D06">
      <w:pPr>
        <w:spacing w:after="0" w:line="240" w:lineRule="auto"/>
        <w:contextualSpacing/>
        <w:jc w:val="both"/>
        <w:rPr>
          <w:rFonts w:ascii="Arial" w:hAnsi="Arial" w:cs="Arial"/>
          <w:lang w:val="en-GB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BC3D06" w:rsidRPr="002A56FA" w14:paraId="7D1B52D1" w14:textId="77777777" w:rsidTr="005B03C3">
        <w:tc>
          <w:tcPr>
            <w:tcW w:w="592" w:type="dxa"/>
          </w:tcPr>
          <w:p w14:paraId="38FF490D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1.</w:t>
            </w:r>
          </w:p>
        </w:tc>
        <w:tc>
          <w:tcPr>
            <w:tcW w:w="7908" w:type="dxa"/>
          </w:tcPr>
          <w:p w14:paraId="34A25C5A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ournal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144965725"/>
                <w:placeholder>
                  <w:docPart w:val="A6D593A4A7724DCDA9DB08D434390119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53BDC05C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uthor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3997353"/>
                <w:placeholder>
                  <w:docPart w:val="A6D593A4A7724DCDA9DB08D434390119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31897731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ticle title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n-GB"/>
                </w:rPr>
                <w:id w:val="1131827378"/>
                <w:placeholder>
                  <w:docPart w:val="3CA0259509884D80A5B25A7909A89BB5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01AE709D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1693723403"/>
                <w:placeholder>
                  <w:docPart w:val="968B3B7464FD40E69C5FEED56E8EB8CB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1C22FA66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Volume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586922019"/>
                <w:placeholder>
                  <w:docPart w:val="141CFA79F09446B4929FDF1875D0A8B4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04ECD9DA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age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186260800"/>
                <w:placeholder>
                  <w:docPart w:val="141CFA79F09446B4929FDF1875D0A8B4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0D6E2C8E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DOI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101302885"/>
                <w:placeholder>
                  <w:docPart w:val="DF32170FF0A64C02A324A07979F5A8F5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56B00B71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mpact factor in the 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958024783"/>
                <w:placeholder>
                  <w:docPart w:val="759ACE94796345609B5633920B006F3F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  <w:r w:rsidRPr="002A56F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3AB3CF4F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CR Category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854308124"/>
                <w:placeholder>
                  <w:docPart w:val="3DF82C4C4927499E868A369250E758B8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1F24DAB3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CR Quartile in the 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732426967"/>
                <w:placeholder>
                  <w:docPart w:val="08CFB87631C9418A872CBE8FBC05FFFE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Select an item.</w:t>
                </w:r>
              </w:sdtContent>
            </w:sdt>
          </w:p>
          <w:p w14:paraId="63E6C610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13A855F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  <w:tr w:rsidR="00BC3D06" w:rsidRPr="002A56FA" w14:paraId="52AAF1CD" w14:textId="77777777" w:rsidTr="005B03C3">
        <w:tc>
          <w:tcPr>
            <w:tcW w:w="592" w:type="dxa"/>
          </w:tcPr>
          <w:p w14:paraId="1C451CCE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.</w:t>
            </w:r>
          </w:p>
        </w:tc>
        <w:tc>
          <w:tcPr>
            <w:tcW w:w="7908" w:type="dxa"/>
          </w:tcPr>
          <w:p w14:paraId="226ECE80" w14:textId="4DDE6BCB" w:rsidR="00BC3D06" w:rsidRPr="002A56FA" w:rsidRDefault="002A56FA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Journal</w:t>
            </w:r>
            <w:r w:rsidR="00BC3D06"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234786298"/>
                <w:placeholder>
                  <w:docPart w:val="24176F570EDA490C9AD772C6CFFC4A44"/>
                </w:placeholder>
                <w:showingPlcHdr/>
              </w:sdtPr>
              <w:sdtEndPr/>
              <w:sdtContent>
                <w:r w:rsidR="00BC3D06"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0FF4B8CE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uthor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374696282"/>
                <w:placeholder>
                  <w:docPart w:val="24176F570EDA490C9AD772C6CFFC4A44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3A626212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ticle title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n-GB"/>
                </w:rPr>
                <w:id w:val="1441800753"/>
                <w:placeholder>
                  <w:docPart w:val="C636BB9EED284BF7A88F3893D1EE09A7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6B591EF5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lastRenderedPageBreak/>
              <w:t xml:space="preserve">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290510894"/>
                <w:placeholder>
                  <w:docPart w:val="55BE6FCCD16A4695B3C2E28E41853B08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550595B6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Volume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54475392"/>
                <w:placeholder>
                  <w:docPart w:val="0514D5C6122D445784BF8EC40572B40D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524D58EF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age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946894317"/>
                <w:placeholder>
                  <w:docPart w:val="0514D5C6122D445784BF8EC40572B40D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7C599F4A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DOI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914899147"/>
                <w:placeholder>
                  <w:docPart w:val="1DAE7DAA9476445AAA3B8F3E5C76C644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1540CB41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mpact factor in the 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1665668237"/>
                <w:placeholder>
                  <w:docPart w:val="89A5F1D02C6842D19D7F709957487EAC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  <w:r w:rsidRPr="002A56F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71C22958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CR Category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064946800"/>
                <w:placeholder>
                  <w:docPart w:val="19B71B165FC14E03862A85C10CC7FB81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40B8FFAB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CR Quartile in the 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1840572321"/>
                <w:placeholder>
                  <w:docPart w:val="5FE4A3A3C85D4A0BB7886321FEB7F3CB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Select an item.</w:t>
                </w:r>
              </w:sdtContent>
            </w:sdt>
          </w:p>
          <w:p w14:paraId="14350FC7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C3D06" w:rsidRPr="002A56FA" w14:paraId="5CB5CC9B" w14:textId="77777777" w:rsidTr="005B03C3">
        <w:tc>
          <w:tcPr>
            <w:tcW w:w="592" w:type="dxa"/>
          </w:tcPr>
          <w:p w14:paraId="030B1B45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lastRenderedPageBreak/>
              <w:t>3.</w:t>
            </w:r>
          </w:p>
        </w:tc>
        <w:tc>
          <w:tcPr>
            <w:tcW w:w="7908" w:type="dxa"/>
          </w:tcPr>
          <w:p w14:paraId="5C21D8B7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ournal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1140695349"/>
                <w:placeholder>
                  <w:docPart w:val="7BD5C6EF3F3949C09BB4DDA2C4F24500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1983DC98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uthor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871382775"/>
                <w:placeholder>
                  <w:docPart w:val="7BD5C6EF3F3949C09BB4DDA2C4F24500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72B28437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ticle title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n-GB"/>
                </w:rPr>
                <w:id w:val="-551698089"/>
                <w:placeholder>
                  <w:docPart w:val="DEF14B06953C413880FBD470A070D8C8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45871962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999333300"/>
                <w:placeholder>
                  <w:docPart w:val="ED73A163D29149CB9CDF82DFF73BB444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6AE5918D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Volume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315874776"/>
                <w:placeholder>
                  <w:docPart w:val="70C03180247F4D0D8927B307A88DA2E2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040DBCF8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age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695379629"/>
                <w:placeholder>
                  <w:docPart w:val="70C03180247F4D0D8927B307A88DA2E2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1E173B8E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DOI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568388218"/>
                <w:placeholder>
                  <w:docPart w:val="8CB2C7A2CBDF44A6BCE621B0762B88EA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7C5478AB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mpact factor in the 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887262594"/>
                <w:placeholder>
                  <w:docPart w:val="756E980BF20B47679C12B0DF73211198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  <w:r w:rsidRPr="002A56F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4FA64044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CR Category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817866972"/>
                <w:placeholder>
                  <w:docPart w:val="73CD484822974508BB96FAE8D8816F38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37FC4C31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CR Quartile in the 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62297164"/>
                <w:placeholder>
                  <w:docPart w:val="6DF81647627E444BB297E7017889DB39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Select an item.</w:t>
                </w:r>
              </w:sdtContent>
            </w:sdt>
          </w:p>
          <w:p w14:paraId="6503C552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C3D06" w:rsidRPr="002A56FA" w14:paraId="4702F8D1" w14:textId="77777777" w:rsidTr="005B03C3">
        <w:tc>
          <w:tcPr>
            <w:tcW w:w="592" w:type="dxa"/>
          </w:tcPr>
          <w:p w14:paraId="45772CC7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.</w:t>
            </w:r>
          </w:p>
        </w:tc>
        <w:tc>
          <w:tcPr>
            <w:tcW w:w="7908" w:type="dxa"/>
          </w:tcPr>
          <w:p w14:paraId="07FD994D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ournal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1167984341"/>
                <w:placeholder>
                  <w:docPart w:val="247C93936B464739B90113CE7831260B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26EECBA2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uthor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1397088908"/>
                <w:placeholder>
                  <w:docPart w:val="247C93936B464739B90113CE7831260B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3206C338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ticle title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n-GB"/>
                </w:rPr>
                <w:id w:val="-2121143408"/>
                <w:placeholder>
                  <w:docPart w:val="662AE29A09014DE793D2DA980FD604F4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487C0C1E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1465615669"/>
                <w:placeholder>
                  <w:docPart w:val="697B648A7AA04B9993CC0254188D300C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59E9AD65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Volume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452631211"/>
                <w:placeholder>
                  <w:docPart w:val="610ABE1F38DC479D9EC0F862E9364807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74ADD501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age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1984273424"/>
                <w:placeholder>
                  <w:docPart w:val="610ABE1F38DC479D9EC0F862E9364807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4BD174FC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DOI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526936838"/>
                <w:placeholder>
                  <w:docPart w:val="3E71C938F2BD40049CD6C2630436A47D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3D81B77F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mpact factor in the 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2057149481"/>
                <w:placeholder>
                  <w:docPart w:val="9DFF5940D800494CB8F54853D57A5058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  <w:r w:rsidRPr="002A56F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346955B5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CR Category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835909077"/>
                <w:placeholder>
                  <w:docPart w:val="93BE1EFB64EB405499F9782FF49D740F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4809E109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CR Quartile in the 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23710569"/>
                <w:placeholder>
                  <w:docPart w:val="9A66490FF5DD4E719026ECF016A6E4A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Select an item.</w:t>
                </w:r>
              </w:sdtContent>
            </w:sdt>
          </w:p>
          <w:p w14:paraId="3E0AFFC5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C3D06" w:rsidRPr="002A56FA" w14:paraId="132373FB" w14:textId="77777777" w:rsidTr="005B03C3">
        <w:tc>
          <w:tcPr>
            <w:tcW w:w="592" w:type="dxa"/>
          </w:tcPr>
          <w:p w14:paraId="58103201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.</w:t>
            </w:r>
          </w:p>
        </w:tc>
        <w:tc>
          <w:tcPr>
            <w:tcW w:w="7908" w:type="dxa"/>
          </w:tcPr>
          <w:p w14:paraId="005B4688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ournal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576558012"/>
                <w:placeholder>
                  <w:docPart w:val="F5727B78978740E1B66492FCAF160A82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48AD6DAD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uthor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328979319"/>
                <w:placeholder>
                  <w:docPart w:val="F5727B78978740E1B66492FCAF160A82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40556E60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ticle title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n-GB"/>
                </w:rPr>
                <w:id w:val="-555243397"/>
                <w:placeholder>
                  <w:docPart w:val="67E3F44EBA514D9A944E19FFE4B3354D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287829A6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945771427"/>
                <w:placeholder>
                  <w:docPart w:val="C0031969789E48E0B3B03C6F1D4417FB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24E297CD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Volume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127702532"/>
                <w:placeholder>
                  <w:docPart w:val="4606C3B9E39245F6AF3AA781CE96FCE9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23E66CCA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age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17683156"/>
                <w:placeholder>
                  <w:docPart w:val="4606C3B9E39245F6AF3AA781CE96FCE9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59E848A3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DOI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2072002910"/>
                <w:placeholder>
                  <w:docPart w:val="A4DC4EE4AA7C476BAFC079F263144AAC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3F378B74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mpact factor in the 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955862335"/>
                <w:placeholder>
                  <w:docPart w:val="13948632DEE748878A5ED1EAD6F8B258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  <w:r w:rsidRPr="002A56F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50EDACBE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CR Category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623063809"/>
                <w:placeholder>
                  <w:docPart w:val="AB58170434F848A1B93F90C165931731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4908D96D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CR Quartile in the 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1119652752"/>
                <w:placeholder>
                  <w:docPart w:val="FBB84011A2B94BC698B4F941F4EC8CA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Select an item.</w:t>
                </w:r>
              </w:sdtContent>
            </w:sdt>
          </w:p>
          <w:p w14:paraId="738A13B8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B73C823" w14:textId="77777777" w:rsidR="00645965" w:rsidRPr="002A56FA" w:rsidRDefault="00645965" w:rsidP="00645965">
      <w:pPr>
        <w:spacing w:after="0" w:line="240" w:lineRule="auto"/>
        <w:contextualSpacing/>
        <w:rPr>
          <w:rFonts w:ascii="Arial" w:hAnsi="Arial" w:cs="Arial"/>
          <w:lang w:val="en-GB"/>
        </w:rPr>
      </w:pPr>
      <w:r w:rsidRPr="002A56FA">
        <w:rPr>
          <w:rFonts w:ascii="Arial" w:hAnsi="Arial" w:cs="Arial"/>
          <w:lang w:val="en-GB"/>
        </w:rPr>
        <w:br w:type="textWrapping" w:clear="all"/>
      </w:r>
    </w:p>
    <w:p w14:paraId="14E3DB03" w14:textId="28B1CE98" w:rsidR="00660A77" w:rsidRPr="002A56FA" w:rsidRDefault="00660A77" w:rsidP="00DE726E">
      <w:pPr>
        <w:pStyle w:val="Prrafodelista"/>
        <w:spacing w:after="0" w:line="276" w:lineRule="auto"/>
        <w:rPr>
          <w:rFonts w:ascii="Aptos" w:hAnsi="Aptos" w:cs="Arial"/>
          <w:lang w:val="en-GB"/>
        </w:rPr>
      </w:pPr>
    </w:p>
    <w:p w14:paraId="007EBE97" w14:textId="77777777" w:rsidR="00EE5656" w:rsidRPr="002A56FA" w:rsidRDefault="00EE5656" w:rsidP="00DE726E">
      <w:pPr>
        <w:spacing w:after="0" w:line="276" w:lineRule="auto"/>
        <w:contextualSpacing/>
        <w:rPr>
          <w:rFonts w:ascii="Aptos" w:hAnsi="Aptos" w:cs="Arial"/>
          <w:lang w:val="en-GB"/>
        </w:rPr>
      </w:pPr>
    </w:p>
    <w:p w14:paraId="1962607A" w14:textId="77777777" w:rsidR="00EE5656" w:rsidRPr="002A56FA" w:rsidRDefault="00EE5656" w:rsidP="003C5D68">
      <w:pPr>
        <w:spacing w:after="0" w:line="276" w:lineRule="auto"/>
        <w:contextualSpacing/>
        <w:jc w:val="right"/>
        <w:rPr>
          <w:rFonts w:ascii="Aptos" w:hAnsi="Aptos" w:cs="Arial"/>
          <w:lang w:val="en-GB"/>
        </w:rPr>
      </w:pPr>
      <w:r w:rsidRPr="002A56FA">
        <w:rPr>
          <w:rFonts w:ascii="Aptos" w:hAnsi="Aptos" w:cs="Arial"/>
          <w:lang w:val="en-GB"/>
        </w:rPr>
        <w:t>And for it to be so recorded, I sign this document,</w:t>
      </w:r>
    </w:p>
    <w:p w14:paraId="6E1BF5F2" w14:textId="77777777" w:rsidR="00EE5656" w:rsidRPr="002A56FA" w:rsidRDefault="00EE5656" w:rsidP="003C5D68">
      <w:pPr>
        <w:spacing w:after="0" w:line="276" w:lineRule="auto"/>
        <w:contextualSpacing/>
        <w:jc w:val="right"/>
        <w:rPr>
          <w:rFonts w:ascii="Aptos" w:hAnsi="Aptos" w:cs="Arial"/>
          <w:lang w:val="en-GB"/>
        </w:rPr>
      </w:pPr>
    </w:p>
    <w:p w14:paraId="2BE55426" w14:textId="77777777" w:rsidR="00EE5656" w:rsidRPr="002A56FA" w:rsidRDefault="00EE5656" w:rsidP="003C5D68">
      <w:pPr>
        <w:spacing w:after="0" w:line="276" w:lineRule="auto"/>
        <w:contextualSpacing/>
        <w:jc w:val="right"/>
        <w:rPr>
          <w:rFonts w:ascii="Aptos" w:hAnsi="Aptos" w:cs="Arial"/>
          <w:lang w:val="en-GB"/>
        </w:rPr>
      </w:pPr>
      <w:r w:rsidRPr="002A56FA">
        <w:rPr>
          <w:rFonts w:ascii="Aptos" w:hAnsi="Aptos" w:cs="Arial"/>
          <w:lang w:val="en-GB"/>
        </w:rPr>
        <w:t xml:space="preserve">Place and date: </w:t>
      </w:r>
    </w:p>
    <w:p w14:paraId="22F325FD" w14:textId="77777777" w:rsidR="00EE5656" w:rsidRPr="002A56FA" w:rsidRDefault="00EE5656" w:rsidP="003C5D68">
      <w:pPr>
        <w:spacing w:after="0" w:line="276" w:lineRule="auto"/>
        <w:contextualSpacing/>
        <w:jc w:val="right"/>
        <w:rPr>
          <w:rFonts w:ascii="Aptos" w:hAnsi="Aptos" w:cs="Arial"/>
          <w:lang w:val="en-GB"/>
        </w:rPr>
      </w:pPr>
      <w:r w:rsidRPr="002A56FA">
        <w:rPr>
          <w:rFonts w:ascii="Aptos" w:hAnsi="Aptos" w:cs="Arial"/>
          <w:lang w:val="en-GB"/>
        </w:rPr>
        <w:t>Signature:</w:t>
      </w:r>
    </w:p>
    <w:sectPr w:rsidR="00EE5656" w:rsidRPr="002A56FA" w:rsidSect="00EA1C99">
      <w:headerReference w:type="default" r:id="rId10"/>
      <w:pgSz w:w="11906" w:h="16838"/>
      <w:pgMar w:top="1985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A18E68" w14:textId="77777777" w:rsidR="003429D5" w:rsidRPr="00722C64" w:rsidRDefault="003429D5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38515113" w14:textId="77777777" w:rsidR="003429D5" w:rsidRPr="00722C64" w:rsidRDefault="003429D5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749B05EF" w14:textId="77777777" w:rsidR="003429D5" w:rsidRPr="00722C64" w:rsidRDefault="003429D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5E4050" w14:textId="77777777" w:rsidR="003429D5" w:rsidRPr="00722C64" w:rsidRDefault="003429D5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7DCE647B" w14:textId="77777777" w:rsidR="003429D5" w:rsidRPr="00722C64" w:rsidRDefault="003429D5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6349EAB9" w14:textId="77777777" w:rsidR="003429D5" w:rsidRPr="00722C64" w:rsidRDefault="003429D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776FA6" w14:textId="73DAD9FD" w:rsidR="00140655" w:rsidRPr="00B429B4" w:rsidRDefault="00140655" w:rsidP="00140655">
    <w:pPr>
      <w:rPr>
        <w:rFonts w:cstheme="minorHAnsi"/>
      </w:rPr>
    </w:pPr>
    <w:r w:rsidRPr="00B429B4">
      <w:rPr>
        <w:rFonts w:cstheme="minorHAnsi"/>
        <w:color w:val="FF31CC"/>
        <w:sz w:val="23"/>
        <w:szCs w:val="23"/>
      </w:rPr>
      <w:t xml:space="preserve">Official Doctoral Programme in Social Sciences and </w:t>
    </w:r>
    <w:r w:rsidR="00990361">
      <w:rPr>
        <w:rFonts w:cstheme="minorHAnsi"/>
        <w:color w:val="FF31CC"/>
        <w:sz w:val="23"/>
        <w:szCs w:val="23"/>
      </w:rPr>
      <w:t>Ageing</w:t>
    </w:r>
  </w:p>
  <w:p w14:paraId="32B3319F" w14:textId="6ABA7E4C" w:rsidR="005360FC" w:rsidRPr="00722C64" w:rsidRDefault="005360FC" w:rsidP="005360FC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BE109E"/>
    <w:multiLevelType w:val="hybridMultilevel"/>
    <w:tmpl w:val="63B8ED3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CB242B"/>
    <w:multiLevelType w:val="hybridMultilevel"/>
    <w:tmpl w:val="AEF0CE42"/>
    <w:lvl w:ilvl="0" w:tplc="A5A675C6">
      <w:numFmt w:val="bullet"/>
      <w:lvlText w:val="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14C3FA0"/>
    <w:multiLevelType w:val="hybridMultilevel"/>
    <w:tmpl w:val="DC24F26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wUAnchiiCwAAAA="/>
  </w:docVars>
  <w:rsids>
    <w:rsidRoot w:val="005360FC"/>
    <w:rsid w:val="00007340"/>
    <w:rsid w:val="00024E95"/>
    <w:rsid w:val="00050CCF"/>
    <w:rsid w:val="00062921"/>
    <w:rsid w:val="0008274F"/>
    <w:rsid w:val="00093567"/>
    <w:rsid w:val="000B284E"/>
    <w:rsid w:val="000B4608"/>
    <w:rsid w:val="000B57E1"/>
    <w:rsid w:val="000E1673"/>
    <w:rsid w:val="000E33E7"/>
    <w:rsid w:val="00123B11"/>
    <w:rsid w:val="00140655"/>
    <w:rsid w:val="001437F2"/>
    <w:rsid w:val="00146E02"/>
    <w:rsid w:val="0015172D"/>
    <w:rsid w:val="00187E90"/>
    <w:rsid w:val="001A7144"/>
    <w:rsid w:val="001D3DC5"/>
    <w:rsid w:val="001E1E46"/>
    <w:rsid w:val="001E787A"/>
    <w:rsid w:val="002326EC"/>
    <w:rsid w:val="002409D3"/>
    <w:rsid w:val="00275FFF"/>
    <w:rsid w:val="002961C6"/>
    <w:rsid w:val="00296B1E"/>
    <w:rsid w:val="002A56FA"/>
    <w:rsid w:val="002B768D"/>
    <w:rsid w:val="002D1AC4"/>
    <w:rsid w:val="002D4799"/>
    <w:rsid w:val="002E6989"/>
    <w:rsid w:val="002F1B59"/>
    <w:rsid w:val="002F7E57"/>
    <w:rsid w:val="00330D38"/>
    <w:rsid w:val="00342534"/>
    <w:rsid w:val="003429D5"/>
    <w:rsid w:val="003555E9"/>
    <w:rsid w:val="003849FC"/>
    <w:rsid w:val="00386B60"/>
    <w:rsid w:val="0039629E"/>
    <w:rsid w:val="003A6651"/>
    <w:rsid w:val="003B2D0A"/>
    <w:rsid w:val="003B52F9"/>
    <w:rsid w:val="003C5D68"/>
    <w:rsid w:val="003D3C12"/>
    <w:rsid w:val="004453B0"/>
    <w:rsid w:val="00456215"/>
    <w:rsid w:val="004628E8"/>
    <w:rsid w:val="00464014"/>
    <w:rsid w:val="00473E62"/>
    <w:rsid w:val="004B24AB"/>
    <w:rsid w:val="004B2F4F"/>
    <w:rsid w:val="004E2AFA"/>
    <w:rsid w:val="004F46A5"/>
    <w:rsid w:val="0052329A"/>
    <w:rsid w:val="005360FC"/>
    <w:rsid w:val="005464E3"/>
    <w:rsid w:val="0056487C"/>
    <w:rsid w:val="005705D3"/>
    <w:rsid w:val="0057617E"/>
    <w:rsid w:val="00577480"/>
    <w:rsid w:val="00586F9E"/>
    <w:rsid w:val="005A4A10"/>
    <w:rsid w:val="00627E22"/>
    <w:rsid w:val="0063362F"/>
    <w:rsid w:val="00645160"/>
    <w:rsid w:val="00645965"/>
    <w:rsid w:val="0065347D"/>
    <w:rsid w:val="00656510"/>
    <w:rsid w:val="00660A77"/>
    <w:rsid w:val="006A6A69"/>
    <w:rsid w:val="006B57E4"/>
    <w:rsid w:val="006C222C"/>
    <w:rsid w:val="006D4788"/>
    <w:rsid w:val="006E7F81"/>
    <w:rsid w:val="006F5957"/>
    <w:rsid w:val="00703A38"/>
    <w:rsid w:val="007134F5"/>
    <w:rsid w:val="00716CBC"/>
    <w:rsid w:val="00717EE5"/>
    <w:rsid w:val="00720FF6"/>
    <w:rsid w:val="00722C64"/>
    <w:rsid w:val="007233F4"/>
    <w:rsid w:val="0075097C"/>
    <w:rsid w:val="00757DA1"/>
    <w:rsid w:val="00764283"/>
    <w:rsid w:val="007673CB"/>
    <w:rsid w:val="007C0CA9"/>
    <w:rsid w:val="007E20D9"/>
    <w:rsid w:val="007F190B"/>
    <w:rsid w:val="00813517"/>
    <w:rsid w:val="00816393"/>
    <w:rsid w:val="0081758A"/>
    <w:rsid w:val="0083153E"/>
    <w:rsid w:val="0084006D"/>
    <w:rsid w:val="00857C2A"/>
    <w:rsid w:val="00860F75"/>
    <w:rsid w:val="008621D4"/>
    <w:rsid w:val="00867705"/>
    <w:rsid w:val="008D31FC"/>
    <w:rsid w:val="008D7FA7"/>
    <w:rsid w:val="008F55F5"/>
    <w:rsid w:val="008F5B32"/>
    <w:rsid w:val="00901057"/>
    <w:rsid w:val="0092542C"/>
    <w:rsid w:val="00955168"/>
    <w:rsid w:val="00955B7E"/>
    <w:rsid w:val="00956FB0"/>
    <w:rsid w:val="00971CBB"/>
    <w:rsid w:val="00990361"/>
    <w:rsid w:val="00994E71"/>
    <w:rsid w:val="009A7878"/>
    <w:rsid w:val="009B19D7"/>
    <w:rsid w:val="009C4EA7"/>
    <w:rsid w:val="009D602C"/>
    <w:rsid w:val="009E75FB"/>
    <w:rsid w:val="009F550A"/>
    <w:rsid w:val="009F692A"/>
    <w:rsid w:val="00A12E4F"/>
    <w:rsid w:val="00A13019"/>
    <w:rsid w:val="00A25B56"/>
    <w:rsid w:val="00A40EA0"/>
    <w:rsid w:val="00A5270C"/>
    <w:rsid w:val="00A80F74"/>
    <w:rsid w:val="00A928E3"/>
    <w:rsid w:val="00AA1EAD"/>
    <w:rsid w:val="00AA2A16"/>
    <w:rsid w:val="00AB53E4"/>
    <w:rsid w:val="00AD2530"/>
    <w:rsid w:val="00AE14D1"/>
    <w:rsid w:val="00B04CA0"/>
    <w:rsid w:val="00B16B1F"/>
    <w:rsid w:val="00B17888"/>
    <w:rsid w:val="00B23ECC"/>
    <w:rsid w:val="00B33620"/>
    <w:rsid w:val="00B43BCA"/>
    <w:rsid w:val="00B54AD7"/>
    <w:rsid w:val="00B60B36"/>
    <w:rsid w:val="00B6750B"/>
    <w:rsid w:val="00B74825"/>
    <w:rsid w:val="00B85FAA"/>
    <w:rsid w:val="00BB4625"/>
    <w:rsid w:val="00BC3D06"/>
    <w:rsid w:val="00BD1FAD"/>
    <w:rsid w:val="00C149D0"/>
    <w:rsid w:val="00C22119"/>
    <w:rsid w:val="00C27748"/>
    <w:rsid w:val="00C337FB"/>
    <w:rsid w:val="00C35846"/>
    <w:rsid w:val="00C63B7B"/>
    <w:rsid w:val="00CD4FFB"/>
    <w:rsid w:val="00CD71D8"/>
    <w:rsid w:val="00CE2AFB"/>
    <w:rsid w:val="00D00303"/>
    <w:rsid w:val="00D020FE"/>
    <w:rsid w:val="00D275FC"/>
    <w:rsid w:val="00D429EE"/>
    <w:rsid w:val="00D57FC4"/>
    <w:rsid w:val="00D700E2"/>
    <w:rsid w:val="00D8223A"/>
    <w:rsid w:val="00D920F8"/>
    <w:rsid w:val="00DA374C"/>
    <w:rsid w:val="00DB1AEA"/>
    <w:rsid w:val="00DB5C8F"/>
    <w:rsid w:val="00DE5580"/>
    <w:rsid w:val="00DE726E"/>
    <w:rsid w:val="00E1701B"/>
    <w:rsid w:val="00E34E40"/>
    <w:rsid w:val="00E42DB9"/>
    <w:rsid w:val="00E464AE"/>
    <w:rsid w:val="00E506F1"/>
    <w:rsid w:val="00E7114D"/>
    <w:rsid w:val="00EA1C99"/>
    <w:rsid w:val="00EA534A"/>
    <w:rsid w:val="00EC6779"/>
    <w:rsid w:val="00EE5656"/>
    <w:rsid w:val="00EF07C5"/>
    <w:rsid w:val="00EF09A8"/>
    <w:rsid w:val="00F00923"/>
    <w:rsid w:val="00F0783F"/>
    <w:rsid w:val="00F178E7"/>
    <w:rsid w:val="00F50055"/>
    <w:rsid w:val="00F573B0"/>
    <w:rsid w:val="00F613FA"/>
    <w:rsid w:val="00F77C1C"/>
    <w:rsid w:val="00FC3902"/>
    <w:rsid w:val="00FD26FB"/>
    <w:rsid w:val="00FF5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1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2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24575F77324709A4DADF3E929BC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B193-6C05-4787-8D5F-D81B0818ECC6}"/>
      </w:docPartPr>
      <w:docPartBody>
        <w:p w:rsidR="008E4ECE" w:rsidRDefault="008E4ECE" w:rsidP="008E4ECE">
          <w:pPr>
            <w:pStyle w:val="5A24575F77324709A4DADF3E929BCA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BF33FB7EE242C990957EBF58C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0ABA-2F9F-4B41-8A87-31E45F3F04F2}"/>
      </w:docPartPr>
      <w:docPartBody>
        <w:p w:rsidR="008E4ECE" w:rsidRDefault="008E4ECE" w:rsidP="008E4ECE">
          <w:pPr>
            <w:pStyle w:val="65BF33FB7EE242C990957EBF58CADE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6D593A4A7724DCDA9DB08D4343901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3E9D7-AB3A-46FA-8093-A1F52E157393}"/>
      </w:docPartPr>
      <w:docPartBody>
        <w:p w:rsidR="00657891" w:rsidRDefault="00657891" w:rsidP="00657891">
          <w:pPr>
            <w:pStyle w:val="A6D593A4A7724DCDA9DB08D43439011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CA0259509884D80A5B25A7909A89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AA85AC-42C4-46CB-95B6-B41CCB58C642}"/>
      </w:docPartPr>
      <w:docPartBody>
        <w:p w:rsidR="00657891" w:rsidRDefault="00657891" w:rsidP="00657891">
          <w:pPr>
            <w:pStyle w:val="3CA0259509884D80A5B25A7909A89BB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68B3B7464FD40E69C5FEED56E8EB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37DBB-FEA0-4CF4-901A-5B7D147E1F10}"/>
      </w:docPartPr>
      <w:docPartBody>
        <w:p w:rsidR="00657891" w:rsidRDefault="00657891" w:rsidP="00657891">
          <w:pPr>
            <w:pStyle w:val="968B3B7464FD40E69C5FEED56E8EB8C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41CFA79F09446B4929FDF1875D0A8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E0BEC-D96F-4E38-A6C4-B80186DCAEA0}"/>
      </w:docPartPr>
      <w:docPartBody>
        <w:p w:rsidR="00657891" w:rsidRDefault="00657891" w:rsidP="00657891">
          <w:pPr>
            <w:pStyle w:val="141CFA79F09446B4929FDF1875D0A8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F32170FF0A64C02A324A07979F5A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4A8ED-A19A-463A-89AD-51EFDBAD4E62}"/>
      </w:docPartPr>
      <w:docPartBody>
        <w:p w:rsidR="00657891" w:rsidRDefault="00657891" w:rsidP="00657891">
          <w:pPr>
            <w:pStyle w:val="DF32170FF0A64C02A324A07979F5A8F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59ACE94796345609B5633920B006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595871-A126-468F-8849-30DD46395A6C}"/>
      </w:docPartPr>
      <w:docPartBody>
        <w:p w:rsidR="00657891" w:rsidRDefault="00657891" w:rsidP="00657891">
          <w:pPr>
            <w:pStyle w:val="759ACE94796345609B5633920B006F3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DF82C4C4927499E868A369250E758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C6A2E-490A-4C95-AA8C-75ED4A74E09B}"/>
      </w:docPartPr>
      <w:docPartBody>
        <w:p w:rsidR="00657891" w:rsidRDefault="00657891" w:rsidP="00657891">
          <w:pPr>
            <w:pStyle w:val="3DF82C4C4927499E868A369250E758B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8CFB87631C9418A872CBE8FBC05F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CC0163-3CC1-4A9C-BEAC-384832271F4D}"/>
      </w:docPartPr>
      <w:docPartBody>
        <w:p w:rsidR="00657891" w:rsidRDefault="00657891" w:rsidP="00657891">
          <w:pPr>
            <w:pStyle w:val="08CFB87631C9418A872CBE8FBC05FFFE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4176F570EDA490C9AD772C6CFFC4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D7CF11-EB31-4EFC-8D12-E2135F60D3D1}"/>
      </w:docPartPr>
      <w:docPartBody>
        <w:p w:rsidR="00657891" w:rsidRDefault="00657891" w:rsidP="00657891">
          <w:pPr>
            <w:pStyle w:val="24176F570EDA490C9AD772C6CFFC4A4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36BB9EED284BF7A88F3893D1EE09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27076-09B9-49A2-976E-DA620511FD0B}"/>
      </w:docPartPr>
      <w:docPartBody>
        <w:p w:rsidR="00657891" w:rsidRDefault="00657891" w:rsidP="00657891">
          <w:pPr>
            <w:pStyle w:val="C636BB9EED284BF7A88F3893D1EE09A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5BE6FCCD16A4695B3C2E28E41853B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42425-EF64-40C8-901E-918555D58059}"/>
      </w:docPartPr>
      <w:docPartBody>
        <w:p w:rsidR="00657891" w:rsidRDefault="00657891" w:rsidP="00657891">
          <w:pPr>
            <w:pStyle w:val="55BE6FCCD16A4695B3C2E28E41853B0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514D5C6122D445784BF8EC40572B4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C3B95-EEEB-4A67-87F9-1D78797649D0}"/>
      </w:docPartPr>
      <w:docPartBody>
        <w:p w:rsidR="00657891" w:rsidRDefault="00657891" w:rsidP="00657891">
          <w:pPr>
            <w:pStyle w:val="0514D5C6122D445784BF8EC40572B40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DAE7DAA9476445AAA3B8F3E5C76C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56E4B-6147-46B5-8108-AC4E05DF1262}"/>
      </w:docPartPr>
      <w:docPartBody>
        <w:p w:rsidR="00657891" w:rsidRDefault="00657891" w:rsidP="00657891">
          <w:pPr>
            <w:pStyle w:val="1DAE7DAA9476445AAA3B8F3E5C76C64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9A5F1D02C6842D19D7F709957487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8A616-555A-4B6C-A399-3ECE743E45AC}"/>
      </w:docPartPr>
      <w:docPartBody>
        <w:p w:rsidR="00657891" w:rsidRDefault="00657891" w:rsidP="00657891">
          <w:pPr>
            <w:pStyle w:val="89A5F1D02C6842D19D7F709957487EA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9B71B165FC14E03862A85C10CC7FB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7B3285-3782-486A-9B4F-E5C6C99E7AD1}"/>
      </w:docPartPr>
      <w:docPartBody>
        <w:p w:rsidR="00657891" w:rsidRDefault="00657891" w:rsidP="00657891">
          <w:pPr>
            <w:pStyle w:val="19B71B165FC14E03862A85C10CC7FB8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FE4A3A3C85D4A0BB7886321FEB7F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9CF54-2F52-401D-9C7E-BEA9BAB3D111}"/>
      </w:docPartPr>
      <w:docPartBody>
        <w:p w:rsidR="00657891" w:rsidRDefault="00657891" w:rsidP="00657891">
          <w:pPr>
            <w:pStyle w:val="5FE4A3A3C85D4A0BB7886321FEB7F3CB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7BD5C6EF3F3949C09BB4DDA2C4F245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C8FD84-82B2-4E9B-AF68-183ECD35540D}"/>
      </w:docPartPr>
      <w:docPartBody>
        <w:p w:rsidR="00657891" w:rsidRDefault="00657891" w:rsidP="00657891">
          <w:pPr>
            <w:pStyle w:val="7BD5C6EF3F3949C09BB4DDA2C4F2450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EF14B06953C413880FBD470A070D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56EF3-0EF9-4C06-8679-50595471A422}"/>
      </w:docPartPr>
      <w:docPartBody>
        <w:p w:rsidR="00657891" w:rsidRDefault="00657891" w:rsidP="00657891">
          <w:pPr>
            <w:pStyle w:val="DEF14B06953C413880FBD470A070D8C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D73A163D29149CB9CDF82DFF73BB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C93D6-731C-4C53-8596-F059343C1524}"/>
      </w:docPartPr>
      <w:docPartBody>
        <w:p w:rsidR="00657891" w:rsidRDefault="00657891" w:rsidP="00657891">
          <w:pPr>
            <w:pStyle w:val="ED73A163D29149CB9CDF82DFF73BB44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0C03180247F4D0D8927B307A88DA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D8E44-EBFE-4EBB-9967-878FC5A11937}"/>
      </w:docPartPr>
      <w:docPartBody>
        <w:p w:rsidR="00657891" w:rsidRDefault="00657891" w:rsidP="00657891">
          <w:pPr>
            <w:pStyle w:val="70C03180247F4D0D8927B307A88DA2E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CB2C7A2CBDF44A6BCE621B0762B8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E4A89-2090-43C1-B3F6-14D73D683B9F}"/>
      </w:docPartPr>
      <w:docPartBody>
        <w:p w:rsidR="00657891" w:rsidRDefault="00657891" w:rsidP="00657891">
          <w:pPr>
            <w:pStyle w:val="8CB2C7A2CBDF44A6BCE621B0762B88E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56E980BF20B47679C12B0DF732111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11DCF6-A495-43FD-A28A-EF80FC07C2B6}"/>
      </w:docPartPr>
      <w:docPartBody>
        <w:p w:rsidR="00657891" w:rsidRDefault="00657891" w:rsidP="00657891">
          <w:pPr>
            <w:pStyle w:val="756E980BF20B47679C12B0DF7321119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3CD484822974508BB96FAE8D8816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010263-F4F8-48A3-B8F7-B4469B4776CA}"/>
      </w:docPartPr>
      <w:docPartBody>
        <w:p w:rsidR="00657891" w:rsidRDefault="00657891" w:rsidP="00657891">
          <w:pPr>
            <w:pStyle w:val="73CD484822974508BB96FAE8D8816F3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DF81647627E444BB297E7017889D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53898-D4D0-4240-959B-219058A709F7}"/>
      </w:docPartPr>
      <w:docPartBody>
        <w:p w:rsidR="00657891" w:rsidRDefault="00657891" w:rsidP="00657891">
          <w:pPr>
            <w:pStyle w:val="6DF81647627E444BB297E7017889DB39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47C93936B464739B90113CE783126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DB8AA-5FA8-49F3-83E4-CCE41C571AFC}"/>
      </w:docPartPr>
      <w:docPartBody>
        <w:p w:rsidR="00657891" w:rsidRDefault="00657891" w:rsidP="00657891">
          <w:pPr>
            <w:pStyle w:val="247C93936B464739B90113CE7831260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62AE29A09014DE793D2DA980FD604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1610D-9F68-425A-A8EA-6422F74FC2D0}"/>
      </w:docPartPr>
      <w:docPartBody>
        <w:p w:rsidR="00657891" w:rsidRDefault="00657891" w:rsidP="00657891">
          <w:pPr>
            <w:pStyle w:val="662AE29A09014DE793D2DA980FD604F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97B648A7AA04B9993CC0254188D3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82B4C8-6C3E-49BB-9536-9C28A82B9C70}"/>
      </w:docPartPr>
      <w:docPartBody>
        <w:p w:rsidR="00657891" w:rsidRDefault="00657891" w:rsidP="00657891">
          <w:pPr>
            <w:pStyle w:val="697B648A7AA04B9993CC0254188D300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10ABE1F38DC479D9EC0F862E9364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39A6E-3863-408D-B398-AD61CB88E1BC}"/>
      </w:docPartPr>
      <w:docPartBody>
        <w:p w:rsidR="00657891" w:rsidRDefault="00657891" w:rsidP="00657891">
          <w:pPr>
            <w:pStyle w:val="610ABE1F38DC479D9EC0F862E936480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E71C938F2BD40049CD6C2630436A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9957D6-683B-4CCD-80FD-0ABC689619CB}"/>
      </w:docPartPr>
      <w:docPartBody>
        <w:p w:rsidR="00657891" w:rsidRDefault="00657891" w:rsidP="00657891">
          <w:pPr>
            <w:pStyle w:val="3E71C938F2BD40049CD6C2630436A47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DFF5940D800494CB8F54853D57A5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8A5CA-DA2A-413D-A62A-FE921C7D1C45}"/>
      </w:docPartPr>
      <w:docPartBody>
        <w:p w:rsidR="00657891" w:rsidRDefault="00657891" w:rsidP="00657891">
          <w:pPr>
            <w:pStyle w:val="9DFF5940D800494CB8F54853D57A505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3BE1EFB64EB405499F9782FF49D7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0CF4B-0ABC-43CF-AA2B-040DAF8D885E}"/>
      </w:docPartPr>
      <w:docPartBody>
        <w:p w:rsidR="00657891" w:rsidRDefault="00657891" w:rsidP="00657891">
          <w:pPr>
            <w:pStyle w:val="93BE1EFB64EB405499F9782FF49D74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A66490FF5DD4E719026ECF016A6E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E0AC2-21F6-4C8B-84F6-33475D0B8DCE}"/>
      </w:docPartPr>
      <w:docPartBody>
        <w:p w:rsidR="00657891" w:rsidRDefault="00657891" w:rsidP="00657891">
          <w:pPr>
            <w:pStyle w:val="9A66490FF5DD4E719026ECF016A6E4A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F5727B78978740E1B66492FCAF160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BCBA6-0163-42D3-A8C6-3C6030D2BF03}"/>
      </w:docPartPr>
      <w:docPartBody>
        <w:p w:rsidR="00657891" w:rsidRDefault="00657891" w:rsidP="00657891">
          <w:pPr>
            <w:pStyle w:val="F5727B78978740E1B66492FCAF160A8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7E3F44EBA514D9A944E19FFE4B33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C01FC-BB32-4127-A5C2-1CFD33E818AE}"/>
      </w:docPartPr>
      <w:docPartBody>
        <w:p w:rsidR="00657891" w:rsidRDefault="00657891" w:rsidP="00657891">
          <w:pPr>
            <w:pStyle w:val="67E3F44EBA514D9A944E19FFE4B3354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0031969789E48E0B3B03C6F1D4417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A27A2-B334-4950-8FEF-991EFB0D510C}"/>
      </w:docPartPr>
      <w:docPartBody>
        <w:p w:rsidR="00657891" w:rsidRDefault="00657891" w:rsidP="00657891">
          <w:pPr>
            <w:pStyle w:val="C0031969789E48E0B3B03C6F1D4417F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606C3B9E39245F6AF3AA781CE96F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AC3EE-F4DD-48E2-BAD1-050361FFDDAC}"/>
      </w:docPartPr>
      <w:docPartBody>
        <w:p w:rsidR="00657891" w:rsidRDefault="00657891" w:rsidP="00657891">
          <w:pPr>
            <w:pStyle w:val="4606C3B9E39245F6AF3AA781CE96FCE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4DC4EE4AA7C476BAFC079F263144A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DDD1A5-268C-454F-972B-838BF8EBE866}"/>
      </w:docPartPr>
      <w:docPartBody>
        <w:p w:rsidR="00657891" w:rsidRDefault="00657891" w:rsidP="00657891">
          <w:pPr>
            <w:pStyle w:val="A4DC4EE4AA7C476BAFC079F263144AA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3948632DEE748878A5ED1EAD6F8B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57789-BF46-47CF-BCD1-669C2984BB10}"/>
      </w:docPartPr>
      <w:docPartBody>
        <w:p w:rsidR="00657891" w:rsidRDefault="00657891" w:rsidP="00657891">
          <w:pPr>
            <w:pStyle w:val="13948632DEE748878A5ED1EAD6F8B25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B58170434F848A1B93F90C1659317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05AF5-9E9D-4FAE-BF61-BF9C4D8CFE31}"/>
      </w:docPartPr>
      <w:docPartBody>
        <w:p w:rsidR="00657891" w:rsidRDefault="00657891" w:rsidP="00657891">
          <w:pPr>
            <w:pStyle w:val="AB58170434F848A1B93F90C16593173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BB84011A2B94BC698B4F941F4EC8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3AD21-D995-430C-B804-21BEDE78653E}"/>
      </w:docPartPr>
      <w:docPartBody>
        <w:p w:rsidR="00657891" w:rsidRDefault="00657891" w:rsidP="00657891">
          <w:pPr>
            <w:pStyle w:val="FBB84011A2B94BC698B4F941F4EC8CA7"/>
          </w:pPr>
          <w:r w:rsidRPr="00D56B51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021566"/>
    <w:rsid w:val="000800E6"/>
    <w:rsid w:val="0008274F"/>
    <w:rsid w:val="000E33E7"/>
    <w:rsid w:val="00123B11"/>
    <w:rsid w:val="00160D49"/>
    <w:rsid w:val="001D12F8"/>
    <w:rsid w:val="001D6E65"/>
    <w:rsid w:val="003555E9"/>
    <w:rsid w:val="00464014"/>
    <w:rsid w:val="004A5818"/>
    <w:rsid w:val="004D5768"/>
    <w:rsid w:val="00502791"/>
    <w:rsid w:val="00657891"/>
    <w:rsid w:val="006607F2"/>
    <w:rsid w:val="00665C06"/>
    <w:rsid w:val="00717EE5"/>
    <w:rsid w:val="00760C68"/>
    <w:rsid w:val="00795BF8"/>
    <w:rsid w:val="007E7277"/>
    <w:rsid w:val="008621D4"/>
    <w:rsid w:val="00867705"/>
    <w:rsid w:val="008A277A"/>
    <w:rsid w:val="008D6516"/>
    <w:rsid w:val="008E4ECE"/>
    <w:rsid w:val="0094416A"/>
    <w:rsid w:val="009640DB"/>
    <w:rsid w:val="00A25B56"/>
    <w:rsid w:val="00A458B9"/>
    <w:rsid w:val="00A91505"/>
    <w:rsid w:val="00AB53E4"/>
    <w:rsid w:val="00B87076"/>
    <w:rsid w:val="00C93718"/>
    <w:rsid w:val="00C959EB"/>
    <w:rsid w:val="00D020FE"/>
    <w:rsid w:val="00D24DF1"/>
    <w:rsid w:val="00D920F8"/>
    <w:rsid w:val="00E115B7"/>
    <w:rsid w:val="00E34B41"/>
    <w:rsid w:val="00E42DB9"/>
    <w:rsid w:val="00EA534A"/>
    <w:rsid w:val="00F34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657891"/>
    <w:rPr>
      <w:color w:val="666666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A6D593A4A7724DCDA9DB08D434390119">
    <w:name w:val="A6D593A4A7724DCDA9DB08D434390119"/>
    <w:rsid w:val="00657891"/>
  </w:style>
  <w:style w:type="paragraph" w:customStyle="1" w:styleId="3CA0259509884D80A5B25A7909A89BB5">
    <w:name w:val="3CA0259509884D80A5B25A7909A89BB5"/>
    <w:rsid w:val="00657891"/>
  </w:style>
  <w:style w:type="paragraph" w:customStyle="1" w:styleId="968B3B7464FD40E69C5FEED56E8EB8CB">
    <w:name w:val="968B3B7464FD40E69C5FEED56E8EB8CB"/>
    <w:rsid w:val="00657891"/>
  </w:style>
  <w:style w:type="paragraph" w:customStyle="1" w:styleId="141CFA79F09446B4929FDF1875D0A8B4">
    <w:name w:val="141CFA79F09446B4929FDF1875D0A8B4"/>
    <w:rsid w:val="00657891"/>
  </w:style>
  <w:style w:type="paragraph" w:customStyle="1" w:styleId="DF32170FF0A64C02A324A07979F5A8F5">
    <w:name w:val="DF32170FF0A64C02A324A07979F5A8F5"/>
    <w:rsid w:val="00657891"/>
  </w:style>
  <w:style w:type="paragraph" w:customStyle="1" w:styleId="759ACE94796345609B5633920B006F3F">
    <w:name w:val="759ACE94796345609B5633920B006F3F"/>
    <w:rsid w:val="00657891"/>
  </w:style>
  <w:style w:type="paragraph" w:customStyle="1" w:styleId="3DF82C4C4927499E868A369250E758B8">
    <w:name w:val="3DF82C4C4927499E868A369250E758B8"/>
    <w:rsid w:val="00657891"/>
  </w:style>
  <w:style w:type="paragraph" w:customStyle="1" w:styleId="08CFB87631C9418A872CBE8FBC05FFFE">
    <w:name w:val="08CFB87631C9418A872CBE8FBC05FFFE"/>
    <w:rsid w:val="00657891"/>
  </w:style>
  <w:style w:type="paragraph" w:customStyle="1" w:styleId="24176F570EDA490C9AD772C6CFFC4A44">
    <w:name w:val="24176F570EDA490C9AD772C6CFFC4A44"/>
    <w:rsid w:val="00657891"/>
  </w:style>
  <w:style w:type="paragraph" w:customStyle="1" w:styleId="C636BB9EED284BF7A88F3893D1EE09A7">
    <w:name w:val="C636BB9EED284BF7A88F3893D1EE09A7"/>
    <w:rsid w:val="00657891"/>
  </w:style>
  <w:style w:type="paragraph" w:customStyle="1" w:styleId="55BE6FCCD16A4695B3C2E28E41853B08">
    <w:name w:val="55BE6FCCD16A4695B3C2E28E41853B08"/>
    <w:rsid w:val="00657891"/>
  </w:style>
  <w:style w:type="paragraph" w:customStyle="1" w:styleId="0514D5C6122D445784BF8EC40572B40D">
    <w:name w:val="0514D5C6122D445784BF8EC40572B40D"/>
    <w:rsid w:val="00657891"/>
  </w:style>
  <w:style w:type="paragraph" w:customStyle="1" w:styleId="1DAE7DAA9476445AAA3B8F3E5C76C644">
    <w:name w:val="1DAE7DAA9476445AAA3B8F3E5C76C644"/>
    <w:rsid w:val="00657891"/>
  </w:style>
  <w:style w:type="paragraph" w:customStyle="1" w:styleId="89A5F1D02C6842D19D7F709957487EAC">
    <w:name w:val="89A5F1D02C6842D19D7F709957487EAC"/>
    <w:rsid w:val="00657891"/>
  </w:style>
  <w:style w:type="paragraph" w:customStyle="1" w:styleId="19B71B165FC14E03862A85C10CC7FB81">
    <w:name w:val="19B71B165FC14E03862A85C10CC7FB81"/>
    <w:rsid w:val="00657891"/>
  </w:style>
  <w:style w:type="paragraph" w:customStyle="1" w:styleId="5FE4A3A3C85D4A0BB7886321FEB7F3CB">
    <w:name w:val="5FE4A3A3C85D4A0BB7886321FEB7F3CB"/>
    <w:rsid w:val="00657891"/>
  </w:style>
  <w:style w:type="paragraph" w:customStyle="1" w:styleId="7BD5C6EF3F3949C09BB4DDA2C4F24500">
    <w:name w:val="7BD5C6EF3F3949C09BB4DDA2C4F24500"/>
    <w:rsid w:val="00657891"/>
  </w:style>
  <w:style w:type="paragraph" w:customStyle="1" w:styleId="DEF14B06953C413880FBD470A070D8C8">
    <w:name w:val="DEF14B06953C413880FBD470A070D8C8"/>
    <w:rsid w:val="00657891"/>
  </w:style>
  <w:style w:type="paragraph" w:customStyle="1" w:styleId="ED73A163D29149CB9CDF82DFF73BB444">
    <w:name w:val="ED73A163D29149CB9CDF82DFF73BB444"/>
    <w:rsid w:val="00657891"/>
  </w:style>
  <w:style w:type="paragraph" w:customStyle="1" w:styleId="70C03180247F4D0D8927B307A88DA2E2">
    <w:name w:val="70C03180247F4D0D8927B307A88DA2E2"/>
    <w:rsid w:val="00657891"/>
  </w:style>
  <w:style w:type="paragraph" w:customStyle="1" w:styleId="8CB2C7A2CBDF44A6BCE621B0762B88EA">
    <w:name w:val="8CB2C7A2CBDF44A6BCE621B0762B88EA"/>
    <w:rsid w:val="00657891"/>
  </w:style>
  <w:style w:type="paragraph" w:customStyle="1" w:styleId="756E980BF20B47679C12B0DF73211198">
    <w:name w:val="756E980BF20B47679C12B0DF73211198"/>
    <w:rsid w:val="00657891"/>
  </w:style>
  <w:style w:type="paragraph" w:customStyle="1" w:styleId="73CD484822974508BB96FAE8D8816F38">
    <w:name w:val="73CD484822974508BB96FAE8D8816F38"/>
    <w:rsid w:val="00657891"/>
  </w:style>
  <w:style w:type="paragraph" w:customStyle="1" w:styleId="6DF81647627E444BB297E7017889DB39">
    <w:name w:val="6DF81647627E444BB297E7017889DB39"/>
    <w:rsid w:val="00657891"/>
  </w:style>
  <w:style w:type="paragraph" w:customStyle="1" w:styleId="247C93936B464739B90113CE7831260B">
    <w:name w:val="247C93936B464739B90113CE7831260B"/>
    <w:rsid w:val="00657891"/>
  </w:style>
  <w:style w:type="paragraph" w:customStyle="1" w:styleId="662AE29A09014DE793D2DA980FD604F4">
    <w:name w:val="662AE29A09014DE793D2DA980FD604F4"/>
    <w:rsid w:val="00657891"/>
  </w:style>
  <w:style w:type="paragraph" w:customStyle="1" w:styleId="697B648A7AA04B9993CC0254188D300C">
    <w:name w:val="697B648A7AA04B9993CC0254188D300C"/>
    <w:rsid w:val="00657891"/>
  </w:style>
  <w:style w:type="paragraph" w:customStyle="1" w:styleId="610ABE1F38DC479D9EC0F862E9364807">
    <w:name w:val="610ABE1F38DC479D9EC0F862E9364807"/>
    <w:rsid w:val="00657891"/>
  </w:style>
  <w:style w:type="paragraph" w:customStyle="1" w:styleId="3E71C938F2BD40049CD6C2630436A47D">
    <w:name w:val="3E71C938F2BD40049CD6C2630436A47D"/>
    <w:rsid w:val="00657891"/>
  </w:style>
  <w:style w:type="paragraph" w:customStyle="1" w:styleId="9DFF5940D800494CB8F54853D57A5058">
    <w:name w:val="9DFF5940D800494CB8F54853D57A5058"/>
    <w:rsid w:val="00657891"/>
  </w:style>
  <w:style w:type="paragraph" w:customStyle="1" w:styleId="93BE1EFB64EB405499F9782FF49D740F">
    <w:name w:val="93BE1EFB64EB405499F9782FF49D740F"/>
    <w:rsid w:val="00657891"/>
  </w:style>
  <w:style w:type="paragraph" w:customStyle="1" w:styleId="9A66490FF5DD4E719026ECF016A6E4A7">
    <w:name w:val="9A66490FF5DD4E719026ECF016A6E4A7"/>
    <w:rsid w:val="00657891"/>
  </w:style>
  <w:style w:type="paragraph" w:customStyle="1" w:styleId="F5727B78978740E1B66492FCAF160A82">
    <w:name w:val="F5727B78978740E1B66492FCAF160A82"/>
    <w:rsid w:val="00657891"/>
  </w:style>
  <w:style w:type="paragraph" w:customStyle="1" w:styleId="67E3F44EBA514D9A944E19FFE4B3354D">
    <w:name w:val="67E3F44EBA514D9A944E19FFE4B3354D"/>
    <w:rsid w:val="00657891"/>
  </w:style>
  <w:style w:type="paragraph" w:customStyle="1" w:styleId="C0031969789E48E0B3B03C6F1D4417FB">
    <w:name w:val="C0031969789E48E0B3B03C6F1D4417FB"/>
    <w:rsid w:val="00657891"/>
  </w:style>
  <w:style w:type="paragraph" w:customStyle="1" w:styleId="4606C3B9E39245F6AF3AA781CE96FCE9">
    <w:name w:val="4606C3B9E39245F6AF3AA781CE96FCE9"/>
    <w:rsid w:val="00657891"/>
  </w:style>
  <w:style w:type="paragraph" w:customStyle="1" w:styleId="A4DC4EE4AA7C476BAFC079F263144AAC">
    <w:name w:val="A4DC4EE4AA7C476BAFC079F263144AAC"/>
    <w:rsid w:val="00657891"/>
  </w:style>
  <w:style w:type="paragraph" w:customStyle="1" w:styleId="13948632DEE748878A5ED1EAD6F8B258">
    <w:name w:val="13948632DEE748878A5ED1EAD6F8B258"/>
    <w:rsid w:val="00657891"/>
  </w:style>
  <w:style w:type="paragraph" w:customStyle="1" w:styleId="AB58170434F848A1B93F90C165931731">
    <w:name w:val="AB58170434F848A1B93F90C165931731"/>
    <w:rsid w:val="00657891"/>
  </w:style>
  <w:style w:type="paragraph" w:customStyle="1" w:styleId="FBB84011A2B94BC698B4F941F4EC8CA7">
    <w:name w:val="FBB84011A2B94BC698B4F941F4EC8CA7"/>
    <w:rsid w:val="00657891"/>
  </w:style>
  <w:style w:type="paragraph" w:customStyle="1" w:styleId="1390DFF0C7CE49CE8CA02A27C0DD6FF5">
    <w:name w:val="1390DFF0C7CE49CE8CA02A27C0DD6FF5"/>
    <w:rsid w:val="00657891"/>
  </w:style>
  <w:style w:type="paragraph" w:customStyle="1" w:styleId="F01CC50D300A406F8D6065DFB67BD93C">
    <w:name w:val="F01CC50D300A406F8D6065DFB67BD93C"/>
    <w:rsid w:val="00657891"/>
  </w:style>
  <w:style w:type="paragraph" w:customStyle="1" w:styleId="D376F34CB9964D4EB558A456E2D78B4E">
    <w:name w:val="D376F34CB9964D4EB558A456E2D78B4E"/>
    <w:rsid w:val="00657891"/>
  </w:style>
  <w:style w:type="paragraph" w:customStyle="1" w:styleId="C9617D99E764460DBED07CB1CCCD9FD3">
    <w:name w:val="C9617D99E764460DBED07CB1CCCD9FD3"/>
    <w:rsid w:val="00657891"/>
  </w:style>
  <w:style w:type="paragraph" w:customStyle="1" w:styleId="FB3F80FEE6DF42B9B63878EE5C9AE6B2">
    <w:name w:val="FB3F80FEE6DF42B9B63878EE5C9AE6B2"/>
    <w:rsid w:val="00657891"/>
  </w:style>
  <w:style w:type="paragraph" w:customStyle="1" w:styleId="CF7DFC5083FB48B89BE647990280DADA">
    <w:name w:val="CF7DFC5083FB48B89BE647990280DADA"/>
    <w:rsid w:val="00657891"/>
  </w:style>
  <w:style w:type="paragraph" w:customStyle="1" w:styleId="002DA2A7AD7248D3A02FEB9596DB690C">
    <w:name w:val="002DA2A7AD7248D3A02FEB9596DB690C"/>
    <w:rsid w:val="00657891"/>
  </w:style>
  <w:style w:type="paragraph" w:customStyle="1" w:styleId="A1DABA91CC8F4520A9C8D55DDECFCF66">
    <w:name w:val="A1DABA91CC8F4520A9C8D55DDECFCF66"/>
    <w:rsid w:val="00657891"/>
  </w:style>
  <w:style w:type="paragraph" w:customStyle="1" w:styleId="2BB7150D2B4045549820CED16416F891">
    <w:name w:val="2BB7150D2B4045549820CED16416F891"/>
    <w:rsid w:val="00657891"/>
  </w:style>
  <w:style w:type="paragraph" w:customStyle="1" w:styleId="F64066D205E9450E85E02142FCC91299">
    <w:name w:val="F64066D205E9450E85E02142FCC91299"/>
    <w:rsid w:val="00657891"/>
  </w:style>
  <w:style w:type="paragraph" w:customStyle="1" w:styleId="279D26F0FCA9411EAE91FBF1C9D3F2A1">
    <w:name w:val="279D26F0FCA9411EAE91FBF1C9D3F2A1"/>
    <w:rsid w:val="00657891"/>
  </w:style>
  <w:style w:type="paragraph" w:customStyle="1" w:styleId="1EEEC77A470345EB899E4CC9C9F526BA">
    <w:name w:val="1EEEC77A470345EB899E4CC9C9F526BA"/>
    <w:rsid w:val="00657891"/>
  </w:style>
  <w:style w:type="paragraph" w:customStyle="1" w:styleId="A437937EA98D49118219FFBF5F0A61EE">
    <w:name w:val="A437937EA98D49118219FFBF5F0A61EE"/>
    <w:rsid w:val="00657891"/>
  </w:style>
  <w:style w:type="paragraph" w:customStyle="1" w:styleId="B5BDACE143A14D8CA8C545DDD8A0A8C3">
    <w:name w:val="B5BDACE143A14D8CA8C545DDD8A0A8C3"/>
    <w:rsid w:val="00657891"/>
  </w:style>
  <w:style w:type="paragraph" w:customStyle="1" w:styleId="F9F2BA7EEB194A3687875A5A46180712">
    <w:name w:val="F9F2BA7EEB194A3687875A5A46180712"/>
    <w:rsid w:val="00657891"/>
  </w:style>
  <w:style w:type="paragraph" w:customStyle="1" w:styleId="67F330A57C284051B9E3A812BBD7FEA5">
    <w:name w:val="67F330A57C284051B9E3A812BBD7FEA5"/>
    <w:rsid w:val="00657891"/>
  </w:style>
  <w:style w:type="paragraph" w:customStyle="1" w:styleId="55B400D0903449AAA010B4761E147387">
    <w:name w:val="55B400D0903449AAA010B4761E147387"/>
    <w:rsid w:val="00657891"/>
  </w:style>
  <w:style w:type="paragraph" w:customStyle="1" w:styleId="F90A01ED6F4E44A6B777C2BFD9A1117C">
    <w:name w:val="F90A01ED6F4E44A6B777C2BFD9A1117C"/>
    <w:rsid w:val="00657891"/>
  </w:style>
  <w:style w:type="paragraph" w:customStyle="1" w:styleId="AA2CAD00D629493AA99E9CD50D9A8F9D">
    <w:name w:val="AA2CAD00D629493AA99E9CD50D9A8F9D"/>
    <w:rsid w:val="00657891"/>
  </w:style>
  <w:style w:type="paragraph" w:customStyle="1" w:styleId="B37996B90B704008A8D1F594356E7C23">
    <w:name w:val="B37996B90B704008A8D1F594356E7C23"/>
    <w:rsid w:val="00657891"/>
  </w:style>
  <w:style w:type="paragraph" w:customStyle="1" w:styleId="4B208EECB47242C882D9C96BA0C143D9">
    <w:name w:val="4B208EECB47242C882D9C96BA0C143D9"/>
    <w:rsid w:val="00657891"/>
  </w:style>
  <w:style w:type="paragraph" w:customStyle="1" w:styleId="6DE261DD109E41E5A2E295EB5E1D7E21">
    <w:name w:val="6DE261DD109E41E5A2E295EB5E1D7E21"/>
    <w:rsid w:val="00657891"/>
  </w:style>
  <w:style w:type="paragraph" w:customStyle="1" w:styleId="F7E51CB1FAB74728988089425406EC62">
    <w:name w:val="F7E51CB1FAB74728988089425406EC62"/>
    <w:rsid w:val="00657891"/>
  </w:style>
  <w:style w:type="paragraph" w:customStyle="1" w:styleId="0F7B567E4FCD4B758475DD0A627348C9">
    <w:name w:val="0F7B567E4FCD4B758475DD0A627348C9"/>
    <w:rsid w:val="00657891"/>
  </w:style>
  <w:style w:type="paragraph" w:customStyle="1" w:styleId="DE02D622CF05435CA714B4FE8A43FFAB">
    <w:name w:val="DE02D622CF05435CA714B4FE8A43FFAB"/>
    <w:rsid w:val="00657891"/>
  </w:style>
  <w:style w:type="paragraph" w:customStyle="1" w:styleId="04FA2CBF2598466083CEE41D9C4EEE21">
    <w:name w:val="04FA2CBF2598466083CEE41D9C4EEE21"/>
    <w:rsid w:val="00657891"/>
  </w:style>
  <w:style w:type="paragraph" w:customStyle="1" w:styleId="79C9D104A9FF4FC9B678B47C2B670C7B">
    <w:name w:val="79C9D104A9FF4FC9B678B47C2B670C7B"/>
    <w:rsid w:val="00657891"/>
  </w:style>
  <w:style w:type="paragraph" w:customStyle="1" w:styleId="D793FD674E9F4268863090EB04D991AD">
    <w:name w:val="D793FD674E9F4268863090EB04D991AD"/>
    <w:rsid w:val="00657891"/>
  </w:style>
  <w:style w:type="paragraph" w:customStyle="1" w:styleId="191B02BB444543E4BB8771BA68658F51">
    <w:name w:val="191B02BB444543E4BB8771BA68658F51"/>
    <w:rsid w:val="00657891"/>
  </w:style>
  <w:style w:type="paragraph" w:customStyle="1" w:styleId="F556A4702C5E4C4C9442818447EFE134">
    <w:name w:val="F556A4702C5E4C4C9442818447EFE134"/>
    <w:rsid w:val="00657891"/>
  </w:style>
  <w:style w:type="paragraph" w:customStyle="1" w:styleId="8833C5B1AFD644E18A2A0BF7C58CE4A9">
    <w:name w:val="8833C5B1AFD644E18A2A0BF7C58CE4A9"/>
    <w:rsid w:val="00657891"/>
  </w:style>
  <w:style w:type="paragraph" w:customStyle="1" w:styleId="7FAAB466D03441AABD291E9E4448F8F6">
    <w:name w:val="7FAAB466D03441AABD291E9E4448F8F6"/>
    <w:rsid w:val="00657891"/>
  </w:style>
  <w:style w:type="paragraph" w:customStyle="1" w:styleId="7A8ABB4DCD524774AB7EFE2BC3D50919">
    <w:name w:val="7A8ABB4DCD524774AB7EFE2BC3D50919"/>
    <w:rsid w:val="00657891"/>
  </w:style>
  <w:style w:type="paragraph" w:customStyle="1" w:styleId="096A1191A9CB42A4AE9A6EC6219E0898">
    <w:name w:val="096A1191A9CB42A4AE9A6EC6219E0898"/>
    <w:rsid w:val="00657891"/>
  </w:style>
  <w:style w:type="paragraph" w:customStyle="1" w:styleId="9155C3C42770419F8833F0A88D0ADA28">
    <w:name w:val="9155C3C42770419F8833F0A88D0ADA28"/>
    <w:rsid w:val="00657891"/>
  </w:style>
  <w:style w:type="paragraph" w:customStyle="1" w:styleId="331405D00C31486DB73BB27378F80EB8">
    <w:name w:val="331405D00C31486DB73BB27378F80EB8"/>
    <w:rsid w:val="0065789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AB91E3-8762-480E-881B-B046D0BA85AE}">
  <ds:schemaRefs>
    <ds:schemaRef ds:uri="http://www.w3.org/XML/1998/namespace"/>
    <ds:schemaRef ds:uri="http://schemas.microsoft.com/office/2006/documentManagement/types"/>
    <ds:schemaRef ds:uri="6606fb71-feb9-463d-82c8-35ef54fa658c"/>
    <ds:schemaRef ds:uri="http://schemas.microsoft.com/office/2006/metadata/properties"/>
    <ds:schemaRef ds:uri="http://schemas.microsoft.com/office/infopath/2007/PartnerControls"/>
    <ds:schemaRef ds:uri="http://purl.org/dc/terms/"/>
    <ds:schemaRef ds:uri="http://purl.org/dc/elements/1.1/"/>
    <ds:schemaRef ds:uri="http://purl.org/dc/dcmitype/"/>
    <ds:schemaRef ds:uri="http://schemas.openxmlformats.org/package/2006/metadata/core-properties"/>
    <ds:schemaRef ds:uri="89998b65-0d8f-4d01-a28d-84e6a58e50f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02</Words>
  <Characters>3314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>, docId:597C298CF75BE623068CC1270F744AE3</cp:keywords>
  <dc:description/>
  <cp:lastModifiedBy>Ana Maseda</cp:lastModifiedBy>
  <cp:revision>4</cp:revision>
  <dcterms:created xsi:type="dcterms:W3CDTF">2025-10-27T11:25:00Z</dcterms:created>
  <dcterms:modified xsi:type="dcterms:W3CDTF">2026-04-16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